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F3CACB5" w14:textId="1E6B3B62" w:rsidR="008C7721" w:rsidRPr="00CF64E9" w:rsidRDefault="008C7721" w:rsidP="00413A91">
      <w:pPr>
        <w:spacing w:line="300" w:lineRule="auto"/>
        <w:ind w:right="-720"/>
        <w:rPr>
          <w:rFonts w:eastAsia="Arial Unicode MS"/>
          <w:b/>
          <w:color w:val="4472C4" w:themeColor="accent5"/>
        </w:rPr>
      </w:pPr>
      <w:r w:rsidRPr="00C26823">
        <w:rPr>
          <w:rFonts w:eastAsia="Arial Unicode MS"/>
          <w:b/>
          <w:color w:val="4472C4" w:themeColor="accent5"/>
          <w:sz w:val="36"/>
          <w:szCs w:val="36"/>
        </w:rPr>
        <w:t>Kevin</w:t>
      </w:r>
      <w:r w:rsidR="0035677D" w:rsidRPr="00C26823">
        <w:rPr>
          <w:rFonts w:eastAsia="Arial Unicode MS"/>
          <w:color w:val="4472C4" w:themeColor="accent5"/>
          <w:sz w:val="36"/>
          <w:szCs w:val="36"/>
        </w:rPr>
        <w:t xml:space="preserve"> </w:t>
      </w:r>
      <w:r w:rsidR="00744854" w:rsidRPr="00C26823">
        <w:rPr>
          <w:rFonts w:eastAsia="Arial Unicode MS"/>
          <w:b/>
          <w:color w:val="4472C4" w:themeColor="accent5"/>
          <w:sz w:val="36"/>
          <w:szCs w:val="36"/>
        </w:rPr>
        <w:t>N.</w:t>
      </w:r>
      <w:r w:rsidR="00744854" w:rsidRPr="00C26823">
        <w:rPr>
          <w:rFonts w:eastAsia="Arial Unicode MS"/>
          <w:color w:val="4472C4" w:themeColor="accent5"/>
          <w:sz w:val="36"/>
          <w:szCs w:val="36"/>
        </w:rPr>
        <w:t xml:space="preserve"> </w:t>
      </w:r>
      <w:r w:rsidR="00052979" w:rsidRPr="00C26823">
        <w:rPr>
          <w:rFonts w:eastAsia="Arial Unicode MS"/>
          <w:b/>
          <w:color w:val="4472C4" w:themeColor="accent5"/>
          <w:sz w:val="36"/>
          <w:szCs w:val="36"/>
        </w:rPr>
        <w:t>Hall</w:t>
      </w:r>
      <w:r w:rsidR="0035677D" w:rsidRPr="00CF64E9">
        <w:rPr>
          <w:rFonts w:eastAsia="Arial Unicode MS"/>
          <w:b/>
          <w:color w:val="4472C4" w:themeColor="accent5"/>
        </w:rPr>
        <w:t xml:space="preserve"> </w:t>
      </w:r>
      <w:r w:rsidR="003A0E13" w:rsidRPr="006C02F9">
        <w:rPr>
          <w:rFonts w:eastAsia="STXinwei"/>
          <w:b/>
          <w:color w:val="262626"/>
          <w:lang w:eastAsia="ja-JP"/>
        </w:rPr>
        <w:t>|</w:t>
      </w:r>
      <w:hyperlink r:id="rId8" w:history="1">
        <w:r w:rsidR="00590F26" w:rsidRPr="005800D7">
          <w:rPr>
            <w:rStyle w:val="Hyperlink"/>
            <w:rFonts w:eastAsia="STXinwei"/>
            <w:b/>
            <w:lang w:eastAsia="ja-JP"/>
          </w:rPr>
          <w:t>administrator</w:t>
        </w:r>
        <w:bookmarkStart w:id="0" w:name="_GoBack"/>
        <w:bookmarkEnd w:id="0"/>
        <w:r w:rsidR="00590F26" w:rsidRPr="005800D7">
          <w:rPr>
            <w:rStyle w:val="Hyperlink"/>
            <w:rFonts w:eastAsia="STXinwei"/>
            <w:b/>
            <w:lang w:eastAsia="ja-JP"/>
          </w:rPr>
          <w:t>@mrhallonline.com</w:t>
        </w:r>
      </w:hyperlink>
      <w:r w:rsidR="00AE64FF" w:rsidRPr="006C02F9">
        <w:rPr>
          <w:rFonts w:eastAsia="STXinwei"/>
          <w:b/>
          <w:color w:val="262626"/>
          <w:lang w:eastAsia="ja-JP"/>
        </w:rPr>
        <w:t xml:space="preserve"> </w:t>
      </w:r>
      <w:r w:rsidR="003A0E13" w:rsidRPr="006C02F9">
        <w:rPr>
          <w:rFonts w:eastAsia="STXinwei"/>
          <w:b/>
          <w:color w:val="262626"/>
          <w:lang w:eastAsia="ja-JP"/>
        </w:rPr>
        <w:t>|</w:t>
      </w:r>
      <w:hyperlink r:id="rId9" w:history="1">
        <w:r w:rsidR="007838DE" w:rsidRPr="007838DE">
          <w:rPr>
            <w:rStyle w:val="Hyperlink"/>
            <w:rFonts w:eastAsia="STXinwei"/>
            <w:b/>
            <w:lang w:eastAsia="ja-JP"/>
          </w:rPr>
          <w:t>kevinhall.info</w:t>
        </w:r>
      </w:hyperlink>
      <w:r w:rsidR="007838DE">
        <w:rPr>
          <w:rFonts w:eastAsia="STXinwei"/>
          <w:b/>
          <w:color w:val="262626"/>
          <w:lang w:eastAsia="ja-JP"/>
        </w:rPr>
        <w:t xml:space="preserve"> |</w:t>
      </w:r>
      <w:hyperlink r:id="rId10" w:history="1">
        <w:r w:rsidR="007838DE" w:rsidRPr="001520F8">
          <w:rPr>
            <w:rStyle w:val="Hyperlink"/>
            <w:b/>
            <w:bCs/>
          </w:rPr>
          <w:t>linkedin.com/in/</w:t>
        </w:r>
        <w:proofErr w:type="spellStart"/>
        <w:r w:rsidR="007838DE" w:rsidRPr="001520F8">
          <w:rPr>
            <w:rStyle w:val="Hyperlink"/>
            <w:b/>
            <w:bCs/>
          </w:rPr>
          <w:t>mrknhall</w:t>
        </w:r>
        <w:proofErr w:type="spellEnd"/>
        <w:r w:rsidR="007838DE" w:rsidRPr="001520F8">
          <w:rPr>
            <w:rStyle w:val="Hyperlink"/>
            <w:b/>
            <w:bCs/>
          </w:rPr>
          <w:t>/</w:t>
        </w:r>
      </w:hyperlink>
      <w:r w:rsidR="0035677D" w:rsidRPr="006C02F9">
        <w:rPr>
          <w:rFonts w:eastAsia="Arial Unicode MS"/>
          <w:b/>
          <w:color w:val="4472C4" w:themeColor="accent5"/>
        </w:rPr>
        <w:tab/>
      </w:r>
      <w:r w:rsidR="0035677D" w:rsidRPr="006C02F9">
        <w:rPr>
          <w:rFonts w:eastAsia="Arial Unicode MS"/>
          <w:b/>
          <w:color w:val="4472C4" w:themeColor="accent5"/>
        </w:rPr>
        <w:tab/>
      </w:r>
      <w:r w:rsidR="0035677D" w:rsidRPr="00CF64E9">
        <w:rPr>
          <w:rFonts w:eastAsia="Arial Unicode MS"/>
          <w:b/>
          <w:color w:val="4472C4" w:themeColor="accent5"/>
        </w:rPr>
        <w:tab/>
      </w:r>
    </w:p>
    <w:p w14:paraId="7E78EAD0" w14:textId="1FBCF350" w:rsidR="00C61323" w:rsidRPr="006C02F9" w:rsidRDefault="0093726A" w:rsidP="008D0E2E">
      <w:pPr>
        <w:pStyle w:val="WW-Default"/>
        <w:tabs>
          <w:tab w:val="left" w:pos="1021"/>
        </w:tabs>
        <w:rPr>
          <w:rFonts w:ascii="Times New Roman" w:eastAsia="Arial Unicode MS" w:hAnsi="Times New Roman" w:cs="Times New Roman"/>
          <w:sz w:val="22"/>
          <w:szCs w:val="22"/>
        </w:rPr>
      </w:pPr>
      <w:r w:rsidRPr="006C02F9">
        <w:rPr>
          <w:rFonts w:ascii="Times New Roman" w:eastAsia="Arial Unicode MS" w:hAnsi="Times New Roman" w:cs="Times New Roman"/>
          <w:noProof/>
          <w:color w:val="auto"/>
          <w:sz w:val="22"/>
          <w:szCs w:val="22"/>
          <w:lang w:val="en-US"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3BB1ED6" wp14:editId="1203AF77">
                <wp:simplePos x="0" y="0"/>
                <wp:positionH relativeFrom="column">
                  <wp:posOffset>47625</wp:posOffset>
                </wp:positionH>
                <wp:positionV relativeFrom="paragraph">
                  <wp:posOffset>69850</wp:posOffset>
                </wp:positionV>
                <wp:extent cx="61341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41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8012B0" id="Straight Connector 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75pt,5.5pt" to="486.75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" strokecolor="#44546a [3215]">
                <v:stroke joinstyle="miter"/>
              </v:line>
            </w:pict>
          </mc:Fallback>
        </mc:AlternateContent>
      </w:r>
    </w:p>
    <w:p w14:paraId="4EF0E09E" w14:textId="31D326B4" w:rsidR="0093726A" w:rsidRPr="00A33DF6" w:rsidRDefault="00320590" w:rsidP="00CF64E9">
      <w:pPr>
        <w:rPr>
          <w:rFonts w:eastAsia="Arial Unicode MS"/>
          <w:b/>
        </w:rPr>
      </w:pPr>
      <w:r w:rsidRPr="00A33DF6">
        <w:rPr>
          <w:rFonts w:eastAsia="Arial Unicode MS"/>
          <w:b/>
        </w:rPr>
        <w:t>Education</w:t>
      </w:r>
    </w:p>
    <w:p w14:paraId="440CCC8A" w14:textId="66F17DAA" w:rsidR="00736400" w:rsidRPr="00A33DF6" w:rsidRDefault="00736400" w:rsidP="00736400">
      <w:pPr>
        <w:tabs>
          <w:tab w:val="left" w:pos="8653"/>
        </w:tabs>
        <w:rPr>
          <w:rFonts w:eastAsia="STXinwei"/>
          <w:color w:val="262626"/>
          <w:lang w:eastAsia="ja-JP"/>
        </w:rPr>
      </w:pPr>
      <w:r w:rsidRPr="00A33DF6">
        <w:rPr>
          <w:rFonts w:eastAsia="STXinwei"/>
          <w:bCs/>
          <w:color w:val="262626"/>
          <w:lang w:eastAsia="ja-JP"/>
        </w:rPr>
        <w:t>M.Ed., Curriculum and Instruction</w:t>
      </w:r>
      <w:r w:rsidRPr="00A33DF6">
        <w:rPr>
          <w:rFonts w:eastAsia="STXinwei"/>
          <w:color w:val="262626"/>
          <w:lang w:eastAsia="ja-JP"/>
        </w:rPr>
        <w:t xml:space="preserve"> </w:t>
      </w:r>
      <w:r w:rsidR="00E65463" w:rsidRPr="00A33DF6">
        <w:rPr>
          <w:rFonts w:eastAsia="STXinwei"/>
          <w:color w:val="262626"/>
          <w:lang w:eastAsia="ja-JP"/>
        </w:rPr>
        <w:t xml:space="preserve">        </w:t>
      </w:r>
      <w:r w:rsidRPr="00A33DF6">
        <w:rPr>
          <w:rFonts w:eastAsia="STXinwei"/>
          <w:color w:val="262626"/>
          <w:lang w:eastAsia="ja-JP"/>
        </w:rPr>
        <w:t>| University of Illinois | Champaign, IL</w:t>
      </w:r>
      <w:proofErr w:type="gramStart"/>
      <w:r w:rsidRPr="00A33DF6">
        <w:rPr>
          <w:rFonts w:eastAsia="STXinwei"/>
          <w:color w:val="262626"/>
          <w:lang w:eastAsia="ja-JP"/>
        </w:rPr>
        <w:tab/>
      </w:r>
      <w:r w:rsidR="00C54407">
        <w:rPr>
          <w:rFonts w:eastAsia="STXinwei"/>
          <w:color w:val="262626"/>
          <w:lang w:eastAsia="ja-JP"/>
        </w:rPr>
        <w:t xml:space="preserve">  </w:t>
      </w:r>
      <w:r w:rsidR="0080005F">
        <w:rPr>
          <w:rFonts w:eastAsia="STXinwei"/>
          <w:color w:val="262626"/>
          <w:lang w:eastAsia="ja-JP"/>
        </w:rPr>
        <w:tab/>
      </w:r>
      <w:proofErr w:type="gramEnd"/>
      <w:r w:rsidRPr="00C54407">
        <w:rPr>
          <w:rFonts w:eastAsia="STXinwei"/>
          <w:b/>
          <w:color w:val="262626"/>
          <w:lang w:eastAsia="ja-JP"/>
        </w:rPr>
        <w:t>2002</w:t>
      </w:r>
    </w:p>
    <w:p w14:paraId="3A0FA911" w14:textId="596EC5AA" w:rsidR="00736400" w:rsidRPr="00A33DF6" w:rsidRDefault="00736400" w:rsidP="00736400">
      <w:pPr>
        <w:tabs>
          <w:tab w:val="left" w:pos="8653"/>
        </w:tabs>
        <w:rPr>
          <w:rFonts w:eastAsia="FZYaoTi"/>
          <w:color w:val="6ABBE0"/>
          <w:lang w:eastAsia="ja-JP"/>
        </w:rPr>
      </w:pPr>
      <w:r w:rsidRPr="00A33DF6">
        <w:rPr>
          <w:rFonts w:eastAsia="STXinwei"/>
          <w:bCs/>
          <w:color w:val="262626"/>
          <w:lang w:eastAsia="ja-JP"/>
        </w:rPr>
        <w:t xml:space="preserve">B.S., Ecology, Ethology, and Evolution </w:t>
      </w:r>
      <w:r w:rsidRPr="00A33DF6">
        <w:rPr>
          <w:rFonts w:eastAsia="STXinwei"/>
          <w:color w:val="262626"/>
          <w:lang w:eastAsia="ja-JP"/>
        </w:rPr>
        <w:t>| University of Illinois | Champaign, IL</w:t>
      </w:r>
      <w:proofErr w:type="gramStart"/>
      <w:r w:rsidRPr="00A33DF6">
        <w:rPr>
          <w:rFonts w:eastAsia="STXinwei"/>
          <w:color w:val="262626"/>
          <w:lang w:eastAsia="ja-JP"/>
        </w:rPr>
        <w:tab/>
      </w:r>
      <w:r w:rsidR="00C54407">
        <w:rPr>
          <w:rFonts w:eastAsia="STXinwei"/>
          <w:color w:val="262626"/>
          <w:lang w:eastAsia="ja-JP"/>
        </w:rPr>
        <w:t xml:space="preserve">  </w:t>
      </w:r>
      <w:r w:rsidR="0080005F">
        <w:rPr>
          <w:rFonts w:eastAsia="STXinwei"/>
          <w:color w:val="262626"/>
          <w:lang w:eastAsia="ja-JP"/>
        </w:rPr>
        <w:tab/>
      </w:r>
      <w:proofErr w:type="gramEnd"/>
      <w:r w:rsidRPr="00C54407">
        <w:rPr>
          <w:rFonts w:eastAsia="STXinwei"/>
          <w:b/>
          <w:color w:val="262626"/>
          <w:lang w:eastAsia="ja-JP"/>
        </w:rPr>
        <w:t>1998</w:t>
      </w:r>
      <w:r w:rsidRPr="00A33DF6">
        <w:rPr>
          <w:rStyle w:val="CommentReference"/>
          <w:sz w:val="20"/>
          <w:szCs w:val="20"/>
        </w:rPr>
        <w:t xml:space="preserve"> </w:t>
      </w:r>
    </w:p>
    <w:p w14:paraId="232DDF10" w14:textId="4D075699" w:rsidR="00736400" w:rsidRPr="00A33DF6" w:rsidRDefault="00085DE2" w:rsidP="00736400">
      <w:pPr>
        <w:rPr>
          <w:rFonts w:eastAsia="FZYaoTi"/>
          <w:b/>
          <w:color w:val="6ABBE0"/>
          <w:lang w:eastAsia="ja-JP"/>
        </w:rPr>
      </w:pPr>
      <w:r w:rsidRPr="00A33DF6">
        <w:rPr>
          <w:rFonts w:eastAsia="Arial Unicode MS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99ABD8" wp14:editId="5A0E3D55">
                <wp:simplePos x="0" y="0"/>
                <wp:positionH relativeFrom="column">
                  <wp:posOffset>57373</wp:posOffset>
                </wp:positionH>
                <wp:positionV relativeFrom="paragraph">
                  <wp:posOffset>109855</wp:posOffset>
                </wp:positionV>
                <wp:extent cx="61341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41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422183" id="Straight Connector 2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8.65pt" to="487.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" strokecolor="#44546a [3215]">
                <v:stroke joinstyle="miter"/>
              </v:line>
            </w:pict>
          </mc:Fallback>
        </mc:AlternateContent>
      </w:r>
      <w:r w:rsidR="001A2B68" w:rsidRPr="00A33DF6">
        <w:rPr>
          <w:rFonts w:eastAsia="FZYaoTi"/>
          <w:lang w:eastAsia="ja-JP"/>
        </w:rPr>
        <w:br/>
      </w:r>
      <w:r w:rsidR="00241BF2" w:rsidRPr="00A33DF6">
        <w:rPr>
          <w:rFonts w:eastAsia="FZYaoTi"/>
          <w:b/>
          <w:lang w:eastAsia="ja-JP"/>
        </w:rPr>
        <w:br/>
      </w:r>
      <w:r w:rsidR="0093726A" w:rsidRPr="00A33DF6">
        <w:rPr>
          <w:rFonts w:eastAsia="FZYaoTi"/>
          <w:b/>
          <w:lang w:eastAsia="ja-JP"/>
        </w:rPr>
        <w:t>Professional Experience</w:t>
      </w:r>
    </w:p>
    <w:p w14:paraId="7C995CD0" w14:textId="725274B1" w:rsidR="00CF64E9" w:rsidRPr="00A33DF6" w:rsidRDefault="00747CB6" w:rsidP="00C54407">
      <w:pPr>
        <w:tabs>
          <w:tab w:val="left" w:pos="8653"/>
        </w:tabs>
        <w:rPr>
          <w:rFonts w:eastAsia="Arial Unicode MS"/>
          <w:b/>
          <w:noProof/>
          <w:lang w:eastAsia="zh-CN"/>
        </w:rPr>
      </w:pPr>
      <w:r>
        <w:rPr>
          <w:rFonts w:eastAsia="Arial Unicode MS"/>
          <w:b/>
          <w:color w:val="000000"/>
        </w:rPr>
        <w:t xml:space="preserve">Director of Curriculum Development CT-STEM Project </w:t>
      </w:r>
      <w:r w:rsidR="00CF64E9" w:rsidRPr="00A33DF6">
        <w:rPr>
          <w:rFonts w:eastAsia="Arial Unicode MS"/>
          <w:b/>
          <w:color w:val="000000"/>
        </w:rPr>
        <w:t xml:space="preserve">| </w:t>
      </w:r>
      <w:hyperlink r:id="rId11" w:history="1">
        <w:r w:rsidR="00CF64E9" w:rsidRPr="00A33DF6">
          <w:rPr>
            <w:rStyle w:val="Hyperlink"/>
            <w:rFonts w:eastAsia="Arial Unicode MS"/>
            <w:b/>
          </w:rPr>
          <w:t>Northwestern University</w:t>
        </w:r>
      </w:hyperlink>
      <w:r w:rsidR="00CF64E9" w:rsidRPr="00A33DF6">
        <w:rPr>
          <w:rFonts w:eastAsia="Arial Unicode MS"/>
          <w:b/>
          <w:color w:val="000000"/>
        </w:rPr>
        <w:t xml:space="preserve"> | Evanston, IL</w:t>
      </w:r>
      <w:r w:rsidR="0097506C">
        <w:rPr>
          <w:rFonts w:eastAsia="Arial Unicode MS"/>
          <w:b/>
          <w:color w:val="000000"/>
        </w:rPr>
        <w:t>, USA</w:t>
      </w:r>
      <w:r w:rsidR="0097506C">
        <w:rPr>
          <w:rFonts w:eastAsia="Arial Unicode MS"/>
          <w:b/>
          <w:color w:val="000000"/>
        </w:rPr>
        <w:tab/>
      </w:r>
      <w:r>
        <w:rPr>
          <w:rFonts w:eastAsia="Arial Unicode MS"/>
          <w:b/>
          <w:color w:val="000000"/>
        </w:rPr>
        <w:t xml:space="preserve"> </w:t>
      </w:r>
      <w:r w:rsidR="00CF64E9" w:rsidRPr="00C54407">
        <w:rPr>
          <w:rFonts w:eastAsia="Arial Unicode MS"/>
          <w:b/>
          <w:color w:val="000000"/>
        </w:rPr>
        <w:t xml:space="preserve">2016 – </w:t>
      </w:r>
      <w:r>
        <w:rPr>
          <w:rFonts w:eastAsia="Arial Unicode MS"/>
          <w:b/>
          <w:color w:val="000000"/>
        </w:rPr>
        <w:t>2019</w:t>
      </w:r>
    </w:p>
    <w:p w14:paraId="4D4CD3A8" w14:textId="22A22E83" w:rsidR="00C61323" w:rsidRPr="00A33DF6" w:rsidRDefault="00AE64FF" w:rsidP="00085DE2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>Co-</w:t>
      </w:r>
      <w:r w:rsidR="00C61323" w:rsidRPr="00A33DF6">
        <w:rPr>
          <w:rFonts w:eastAsia="Arial Unicode MS"/>
          <w:color w:val="000000"/>
        </w:rPr>
        <w:t xml:space="preserve">Developed and </w:t>
      </w:r>
      <w:r w:rsidR="00C07D1F" w:rsidRPr="00A33DF6">
        <w:rPr>
          <w:rFonts w:eastAsia="Arial Unicode MS"/>
          <w:color w:val="000000"/>
        </w:rPr>
        <w:t xml:space="preserve">coached </w:t>
      </w:r>
      <w:r w:rsidR="00C61323" w:rsidRPr="00A33DF6">
        <w:rPr>
          <w:rFonts w:eastAsia="Arial Unicode MS"/>
          <w:color w:val="000000"/>
        </w:rPr>
        <w:t>implement</w:t>
      </w:r>
      <w:r w:rsidR="00C07D1F" w:rsidRPr="00A33DF6">
        <w:rPr>
          <w:rFonts w:eastAsia="Arial Unicode MS"/>
          <w:color w:val="000000"/>
        </w:rPr>
        <w:t>ation of</w:t>
      </w:r>
      <w:r w:rsidR="00C61323" w:rsidRPr="00A33DF6">
        <w:rPr>
          <w:rFonts w:eastAsia="Arial Unicode MS"/>
          <w:color w:val="000000"/>
        </w:rPr>
        <w:t xml:space="preserve"> </w:t>
      </w:r>
      <w:r w:rsidR="000D2114">
        <w:rPr>
          <w:rFonts w:eastAsia="Arial Unicode MS"/>
          <w:color w:val="000000"/>
        </w:rPr>
        <w:t>multiple</w:t>
      </w:r>
      <w:r w:rsidR="00C07D1F" w:rsidRPr="00A33DF6">
        <w:rPr>
          <w:rFonts w:eastAsia="Arial Unicode MS"/>
          <w:color w:val="000000"/>
        </w:rPr>
        <w:t xml:space="preserve"> science </w:t>
      </w:r>
      <w:r w:rsidRPr="00A33DF6">
        <w:rPr>
          <w:rFonts w:eastAsia="Arial Unicode MS"/>
          <w:color w:val="000000"/>
        </w:rPr>
        <w:t>units</w:t>
      </w:r>
      <w:r w:rsidR="00C07D1F" w:rsidRPr="00A33DF6">
        <w:rPr>
          <w:rFonts w:eastAsia="Arial Unicode MS"/>
          <w:color w:val="000000"/>
        </w:rPr>
        <w:t xml:space="preserve"> with 16 teachers</w:t>
      </w:r>
      <w:r w:rsidRPr="00A33DF6">
        <w:rPr>
          <w:rFonts w:eastAsia="Arial Unicode MS"/>
          <w:color w:val="000000"/>
        </w:rPr>
        <w:t xml:space="preserve"> </w:t>
      </w:r>
      <w:r w:rsidR="00C07D1F" w:rsidRPr="00A33DF6">
        <w:rPr>
          <w:rFonts w:eastAsia="Arial Unicode MS"/>
          <w:color w:val="000000"/>
        </w:rPr>
        <w:t>across 3 high schools</w:t>
      </w:r>
      <w:r w:rsidR="00C61323" w:rsidRPr="00A33DF6">
        <w:rPr>
          <w:rFonts w:eastAsia="Arial Unicode MS"/>
          <w:color w:val="000000"/>
        </w:rPr>
        <w:t xml:space="preserve"> incorporating computational thinking </w:t>
      </w:r>
      <w:r w:rsidR="00C07D1F" w:rsidRPr="00A33DF6">
        <w:rPr>
          <w:rFonts w:eastAsia="Arial Unicode MS"/>
          <w:color w:val="000000"/>
        </w:rPr>
        <w:t>practices</w:t>
      </w:r>
    </w:p>
    <w:p w14:paraId="5CBF75F3" w14:textId="78476368" w:rsidR="00C61323" w:rsidRPr="00A33DF6" w:rsidRDefault="008D0E2E" w:rsidP="00085DE2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 xml:space="preserve">Managed </w:t>
      </w:r>
      <w:r w:rsidR="00C61323" w:rsidRPr="00A33DF6">
        <w:rPr>
          <w:rFonts w:eastAsia="Arial Unicode MS"/>
          <w:color w:val="000000"/>
        </w:rPr>
        <w:t>the design</w:t>
      </w:r>
      <w:r w:rsidR="009E1EC2" w:rsidRPr="00A33DF6">
        <w:rPr>
          <w:rFonts w:eastAsia="Arial Unicode MS"/>
          <w:color w:val="000000"/>
        </w:rPr>
        <w:t xml:space="preserve">, </w:t>
      </w:r>
      <w:r w:rsidRPr="00A33DF6">
        <w:rPr>
          <w:rFonts w:eastAsia="Arial Unicode MS"/>
          <w:color w:val="000000"/>
        </w:rPr>
        <w:t>development</w:t>
      </w:r>
      <w:r w:rsidR="009E1EC2" w:rsidRPr="00A33DF6">
        <w:rPr>
          <w:rFonts w:eastAsia="Arial Unicode MS"/>
          <w:color w:val="000000"/>
        </w:rPr>
        <w:t>, and administration</w:t>
      </w:r>
      <w:r w:rsidR="00C61323" w:rsidRPr="00A33DF6">
        <w:rPr>
          <w:rFonts w:eastAsia="Arial Unicode MS"/>
          <w:color w:val="000000"/>
        </w:rPr>
        <w:t xml:space="preserve"> of </w:t>
      </w:r>
      <w:hyperlink r:id="rId12" w:history="1">
        <w:r w:rsidR="00C61323" w:rsidRPr="00A33DF6">
          <w:rPr>
            <w:rStyle w:val="Hyperlink"/>
            <w:rFonts w:eastAsia="Arial Unicode MS"/>
            <w:b/>
          </w:rPr>
          <w:t>CT-STEM</w:t>
        </w:r>
      </w:hyperlink>
      <w:r w:rsidR="00C61323" w:rsidRPr="00A33DF6">
        <w:rPr>
          <w:rFonts w:eastAsia="Arial Unicode MS"/>
          <w:color w:val="000000"/>
        </w:rPr>
        <w:t xml:space="preserve"> interactive e-learning website</w:t>
      </w:r>
      <w:r w:rsidR="00AE64FF" w:rsidRPr="00A33DF6">
        <w:rPr>
          <w:rFonts w:eastAsia="Arial Unicode MS"/>
          <w:color w:val="000000"/>
        </w:rPr>
        <w:t xml:space="preserve"> </w:t>
      </w:r>
      <w:r w:rsidR="00C61323" w:rsidRPr="00A33DF6">
        <w:rPr>
          <w:rFonts w:eastAsia="Arial Unicode MS"/>
          <w:color w:val="000000"/>
        </w:rPr>
        <w:t xml:space="preserve">with over </w:t>
      </w:r>
      <w:r w:rsidR="007407F3">
        <w:rPr>
          <w:rFonts w:eastAsia="Arial Unicode MS"/>
          <w:color w:val="000000"/>
        </w:rPr>
        <w:t>200</w:t>
      </w:r>
      <w:r w:rsidR="00C61323" w:rsidRPr="00A33DF6">
        <w:rPr>
          <w:rFonts w:eastAsia="Arial Unicode MS"/>
          <w:color w:val="000000"/>
        </w:rPr>
        <w:t xml:space="preserve"> teachers registered</w:t>
      </w:r>
    </w:p>
    <w:p w14:paraId="381CD8E6" w14:textId="24761F09" w:rsidR="00C61323" w:rsidRDefault="00037248" w:rsidP="00085DE2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 xml:space="preserve">Managed </w:t>
      </w:r>
      <w:r w:rsidR="00085DE2" w:rsidRPr="00A33DF6">
        <w:rPr>
          <w:rFonts w:eastAsia="Arial Unicode MS"/>
          <w:color w:val="000000"/>
        </w:rPr>
        <w:t>10-12-person</w:t>
      </w:r>
      <w:r w:rsidR="00C61323" w:rsidRPr="00A33DF6">
        <w:rPr>
          <w:rFonts w:eastAsia="Arial Unicode MS"/>
          <w:color w:val="000000"/>
        </w:rPr>
        <w:t xml:space="preserve"> curriculum team consisting of graduate </w:t>
      </w:r>
      <w:r w:rsidR="00D86067">
        <w:rPr>
          <w:rFonts w:eastAsia="Arial Unicode MS"/>
          <w:color w:val="000000"/>
        </w:rPr>
        <w:t xml:space="preserve">and undergraduate </w:t>
      </w:r>
      <w:r w:rsidR="00C61323" w:rsidRPr="00A33DF6">
        <w:rPr>
          <w:rFonts w:eastAsia="Arial Unicode MS"/>
          <w:color w:val="000000"/>
        </w:rPr>
        <w:t>students</w:t>
      </w:r>
    </w:p>
    <w:p w14:paraId="0589B0E1" w14:textId="28856827" w:rsidR="000D2114" w:rsidRPr="00A33DF6" w:rsidRDefault="000D2114" w:rsidP="00085DE2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>
        <w:rPr>
          <w:rFonts w:eastAsia="Arial Unicode MS"/>
          <w:color w:val="000000"/>
        </w:rPr>
        <w:t xml:space="preserve">Assisted in the design and implementation of </w:t>
      </w:r>
      <w:r w:rsidR="00D86067">
        <w:rPr>
          <w:rFonts w:eastAsia="Arial Unicode MS"/>
          <w:color w:val="000000"/>
        </w:rPr>
        <w:t>multiple</w:t>
      </w:r>
      <w:r>
        <w:rPr>
          <w:rFonts w:eastAsia="Arial Unicode MS"/>
          <w:color w:val="000000"/>
        </w:rPr>
        <w:t xml:space="preserve"> professional developments for partner teachers </w:t>
      </w:r>
    </w:p>
    <w:p w14:paraId="38F1B0C5" w14:textId="21E5CFA2" w:rsidR="000D2114" w:rsidRPr="000D2114" w:rsidRDefault="000D2114" w:rsidP="000D2114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>
        <w:rPr>
          <w:rFonts w:eastAsia="Arial Unicode MS"/>
          <w:color w:val="000000"/>
        </w:rPr>
        <w:t>Designed and implemented</w:t>
      </w:r>
      <w:r w:rsidR="00C61323" w:rsidRPr="00A33DF6">
        <w:rPr>
          <w:rFonts w:eastAsia="Arial Unicode MS"/>
          <w:color w:val="000000"/>
        </w:rPr>
        <w:t xml:space="preserve"> summer </w:t>
      </w:r>
      <w:r w:rsidR="00D86067">
        <w:rPr>
          <w:rFonts w:eastAsia="Arial Unicode MS"/>
          <w:color w:val="000000"/>
        </w:rPr>
        <w:t>r</w:t>
      </w:r>
      <w:r w:rsidR="00C61323" w:rsidRPr="00A33DF6">
        <w:rPr>
          <w:rFonts w:eastAsia="Arial Unicode MS"/>
          <w:color w:val="000000"/>
        </w:rPr>
        <w:t xml:space="preserve">esearch </w:t>
      </w:r>
      <w:r w:rsidR="00D86067">
        <w:rPr>
          <w:rFonts w:eastAsia="Arial Unicode MS"/>
          <w:color w:val="000000"/>
        </w:rPr>
        <w:t>e</w:t>
      </w:r>
      <w:r w:rsidR="00C61323" w:rsidRPr="00A33DF6">
        <w:rPr>
          <w:rFonts w:eastAsia="Arial Unicode MS"/>
          <w:color w:val="000000"/>
        </w:rPr>
        <w:t>xperience for 4 teachers over 2 consecutive summer workshops</w:t>
      </w:r>
    </w:p>
    <w:p w14:paraId="461E3FBF" w14:textId="25FE31C8" w:rsidR="000D2114" w:rsidRPr="000D2114" w:rsidRDefault="00C61323" w:rsidP="0010306A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 w:rsidRPr="000D2114">
        <w:rPr>
          <w:rFonts w:eastAsia="Arial Unicode MS"/>
          <w:color w:val="000000"/>
        </w:rPr>
        <w:t xml:space="preserve">Member of </w:t>
      </w:r>
      <w:hyperlink r:id="rId13" w:history="1">
        <w:r w:rsidRPr="000D2114">
          <w:rPr>
            <w:rStyle w:val="Hyperlink"/>
            <w:rFonts w:eastAsia="Arial Unicode MS"/>
            <w:b/>
          </w:rPr>
          <w:t>CCL Lab</w:t>
        </w:r>
      </w:hyperlink>
      <w:r w:rsidRPr="000D2114">
        <w:rPr>
          <w:rFonts w:eastAsia="Arial Unicode MS"/>
          <w:color w:val="000000"/>
        </w:rPr>
        <w:t xml:space="preserve">, </w:t>
      </w:r>
      <w:hyperlink r:id="rId14" w:history="1">
        <w:r w:rsidRPr="000D2114">
          <w:rPr>
            <w:rStyle w:val="Hyperlink"/>
            <w:rFonts w:eastAsia="Arial Unicode MS"/>
            <w:b/>
          </w:rPr>
          <w:t>TIDAL Lab</w:t>
        </w:r>
      </w:hyperlink>
      <w:r w:rsidRPr="000D2114">
        <w:rPr>
          <w:rFonts w:eastAsia="Arial Unicode MS"/>
          <w:color w:val="000000"/>
        </w:rPr>
        <w:t xml:space="preserve">, and </w:t>
      </w:r>
      <w:hyperlink r:id="rId15" w:history="1">
        <w:r w:rsidRPr="000D2114">
          <w:rPr>
            <w:rStyle w:val="Hyperlink"/>
            <w:rFonts w:eastAsia="Arial Unicode MS"/>
            <w:b/>
          </w:rPr>
          <w:t>CT-STEM Project</w:t>
        </w:r>
      </w:hyperlink>
      <w:r w:rsidR="000D2114" w:rsidRPr="000D2114">
        <w:rPr>
          <w:rFonts w:eastAsia="Arial Unicode MS"/>
        </w:rPr>
        <w:t xml:space="preserve"> and CT-STEM 5 person steering</w:t>
      </w:r>
      <w:r w:rsidR="000D2114">
        <w:rPr>
          <w:rFonts w:eastAsia="Arial Unicode MS"/>
        </w:rPr>
        <w:t xml:space="preserve"> committee</w:t>
      </w:r>
    </w:p>
    <w:p w14:paraId="10E164E6" w14:textId="5B0ABDBF" w:rsidR="00CF64E9" w:rsidRPr="000D2114" w:rsidRDefault="00C61323" w:rsidP="0010306A">
      <w:pPr>
        <w:pStyle w:val="ListParagraph"/>
        <w:numPr>
          <w:ilvl w:val="0"/>
          <w:numId w:val="19"/>
        </w:numPr>
        <w:rPr>
          <w:rFonts w:eastAsia="Arial Unicode MS"/>
          <w:color w:val="000000"/>
        </w:rPr>
      </w:pPr>
      <w:r w:rsidRPr="000D2114">
        <w:rPr>
          <w:rFonts w:eastAsia="Arial Unicode MS"/>
          <w:color w:val="000000"/>
        </w:rPr>
        <w:t>Presented a</w:t>
      </w:r>
      <w:r w:rsidR="00F62F93" w:rsidRPr="000D2114">
        <w:rPr>
          <w:rFonts w:eastAsia="Arial Unicode MS"/>
          <w:color w:val="000000"/>
        </w:rPr>
        <w:t>t</w:t>
      </w:r>
      <w:r w:rsidRPr="000D2114">
        <w:rPr>
          <w:rFonts w:eastAsia="Arial Unicode MS"/>
          <w:color w:val="000000"/>
        </w:rPr>
        <w:t xml:space="preserve"> Computational Thinking workshop at 2016 NSTA Conference in Nashville</w:t>
      </w:r>
      <w:r w:rsidR="006049B5" w:rsidRPr="000D2114">
        <w:rPr>
          <w:rFonts w:eastAsia="Arial Unicode MS"/>
          <w:color w:val="000000"/>
        </w:rPr>
        <w:br/>
      </w:r>
    </w:p>
    <w:p w14:paraId="7E0B1D4E" w14:textId="153D8F9B" w:rsidR="00CF64E9" w:rsidRPr="00A33DF6" w:rsidRDefault="00CF64E9" w:rsidP="00241BF2">
      <w:pPr>
        <w:rPr>
          <w:rFonts w:eastAsia="Arial Unicode MS"/>
          <w:b/>
          <w:color w:val="000000"/>
        </w:rPr>
      </w:pPr>
      <w:r w:rsidRPr="00A33DF6">
        <w:rPr>
          <w:rFonts w:eastAsia="Arial Unicode MS"/>
          <w:b/>
          <w:color w:val="000000"/>
        </w:rPr>
        <w:t xml:space="preserve">Science Teacher | </w:t>
      </w:r>
      <w:hyperlink r:id="rId16" w:history="1">
        <w:r w:rsidRPr="00A33DF6">
          <w:rPr>
            <w:rStyle w:val="Hyperlink"/>
            <w:rFonts w:eastAsia="Arial Unicode MS"/>
            <w:b/>
          </w:rPr>
          <w:t>International School of Panama</w:t>
        </w:r>
      </w:hyperlink>
      <w:r w:rsidRPr="00A33DF6">
        <w:rPr>
          <w:rFonts w:eastAsia="Arial Unicode MS"/>
          <w:b/>
          <w:color w:val="000000"/>
        </w:rPr>
        <w:t xml:space="preserve"> | Panama City, Panama </w:t>
      </w:r>
      <w:r w:rsidRPr="00A33DF6">
        <w:rPr>
          <w:rFonts w:eastAsia="Arial Unicode MS"/>
          <w:b/>
          <w:color w:val="000000"/>
        </w:rPr>
        <w:tab/>
      </w:r>
      <w:r w:rsidRPr="00A33DF6">
        <w:rPr>
          <w:rFonts w:eastAsia="Arial Unicode MS"/>
          <w:b/>
          <w:color w:val="000000"/>
        </w:rPr>
        <w:tab/>
      </w:r>
      <w:r w:rsidRPr="00A33DF6">
        <w:rPr>
          <w:rFonts w:eastAsia="Arial Unicode MS"/>
          <w:b/>
          <w:color w:val="000000"/>
        </w:rPr>
        <w:tab/>
      </w:r>
      <w:r w:rsidRPr="00A33DF6">
        <w:rPr>
          <w:rFonts w:eastAsia="Arial Unicode MS"/>
          <w:b/>
          <w:color w:val="000000"/>
        </w:rPr>
        <w:tab/>
      </w:r>
      <w:r w:rsidRPr="00A33DF6">
        <w:rPr>
          <w:rFonts w:eastAsia="Arial Unicode MS"/>
          <w:b/>
          <w:color w:val="000000"/>
        </w:rPr>
        <w:tab/>
      </w:r>
      <w:r w:rsidRPr="00A33DF6">
        <w:rPr>
          <w:rFonts w:eastAsia="Arial Unicode MS"/>
          <w:b/>
          <w:color w:val="000000"/>
        </w:rPr>
        <w:tab/>
      </w:r>
      <w:r w:rsidR="00C54407">
        <w:rPr>
          <w:rFonts w:eastAsia="Arial Unicode MS"/>
          <w:b/>
          <w:color w:val="000000"/>
        </w:rPr>
        <w:t xml:space="preserve">                </w:t>
      </w:r>
      <w:r w:rsidRPr="00C54407">
        <w:rPr>
          <w:rFonts w:eastAsia="Arial Unicode MS"/>
          <w:b/>
          <w:color w:val="000000"/>
        </w:rPr>
        <w:t>2013 - 2015</w:t>
      </w:r>
    </w:p>
    <w:p w14:paraId="48394940" w14:textId="68CCF2E0" w:rsidR="00C61323" w:rsidRPr="00A33DF6" w:rsidRDefault="00C61323" w:rsidP="00085DE2">
      <w:pPr>
        <w:pStyle w:val="ListParagraph"/>
        <w:numPr>
          <w:ilvl w:val="0"/>
          <w:numId w:val="20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>Taught Biology, Physics, and IB Environmental Systems and Societies for grades 9-12</w:t>
      </w:r>
    </w:p>
    <w:p w14:paraId="3C33352B" w14:textId="45EE7A0C" w:rsidR="00C61323" w:rsidRPr="00A33DF6" w:rsidRDefault="00C61323" w:rsidP="00085DE2">
      <w:pPr>
        <w:pStyle w:val="ListParagraph"/>
        <w:numPr>
          <w:ilvl w:val="0"/>
          <w:numId w:val="20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>Utilized Canvas, Google sites, and other technologies to facilitate interaction with students</w:t>
      </w:r>
    </w:p>
    <w:p w14:paraId="75502D4C" w14:textId="77777777" w:rsidR="002749D9" w:rsidRPr="00A33DF6" w:rsidRDefault="002749D9" w:rsidP="00CF64E9">
      <w:pPr>
        <w:rPr>
          <w:rFonts w:eastAsia="Arial Unicode MS"/>
          <w:color w:val="000000"/>
        </w:rPr>
      </w:pPr>
    </w:p>
    <w:p w14:paraId="5A0D550B" w14:textId="4F10FC85" w:rsidR="00CF64E9" w:rsidRPr="00A33DF6" w:rsidRDefault="00CF64E9" w:rsidP="00CF64E9">
      <w:pPr>
        <w:tabs>
          <w:tab w:val="left" w:pos="8653"/>
        </w:tabs>
        <w:rPr>
          <w:rFonts w:eastAsia="Arial Unicode MS"/>
          <w:b/>
          <w:color w:val="000000"/>
        </w:rPr>
      </w:pPr>
      <w:r w:rsidRPr="00A33DF6">
        <w:rPr>
          <w:rFonts w:eastAsia="Arial Unicode MS"/>
          <w:b/>
          <w:color w:val="000000"/>
        </w:rPr>
        <w:t xml:space="preserve">Science Teacher | </w:t>
      </w:r>
      <w:hyperlink r:id="rId17" w:history="1">
        <w:r w:rsidRPr="00A33DF6">
          <w:rPr>
            <w:rStyle w:val="Hyperlink"/>
            <w:rFonts w:eastAsia="Arial Unicode MS"/>
            <w:b/>
          </w:rPr>
          <w:t>Uruguayan American School</w:t>
        </w:r>
      </w:hyperlink>
      <w:r w:rsidRPr="00A33DF6">
        <w:rPr>
          <w:rFonts w:eastAsia="Arial Unicode MS"/>
          <w:b/>
          <w:color w:val="000000"/>
        </w:rPr>
        <w:t xml:space="preserve"> | Montevideo, Uruguay </w:t>
      </w:r>
      <w:r w:rsidRPr="00A33DF6">
        <w:rPr>
          <w:rFonts w:eastAsia="Arial Unicode MS"/>
          <w:b/>
          <w:color w:val="000000"/>
        </w:rPr>
        <w:tab/>
      </w:r>
      <w:r w:rsidR="00C54407">
        <w:rPr>
          <w:rFonts w:eastAsia="Arial Unicode MS"/>
          <w:b/>
          <w:color w:val="000000"/>
        </w:rPr>
        <w:t xml:space="preserve">         </w:t>
      </w:r>
      <w:r w:rsidRPr="00A33DF6">
        <w:rPr>
          <w:rFonts w:eastAsia="Arial Unicode MS"/>
          <w:b/>
          <w:color w:val="000000"/>
        </w:rPr>
        <w:t>2011 - 2013</w:t>
      </w:r>
    </w:p>
    <w:p w14:paraId="6AF1A40A" w14:textId="070AD733" w:rsidR="00C61323" w:rsidRPr="00A33DF6" w:rsidRDefault="00C61323" w:rsidP="00085DE2">
      <w:pPr>
        <w:pStyle w:val="ListParagraph"/>
        <w:numPr>
          <w:ilvl w:val="0"/>
          <w:numId w:val="21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>Taught General Science, Life Science, Physical Science, Biology, and AP Biology for grades 6-12</w:t>
      </w:r>
    </w:p>
    <w:p w14:paraId="4B9AFE38" w14:textId="30E4E538" w:rsidR="00C61323" w:rsidRPr="00A33DF6" w:rsidRDefault="00C61323" w:rsidP="00085DE2">
      <w:pPr>
        <w:pStyle w:val="ListParagraph"/>
        <w:numPr>
          <w:ilvl w:val="0"/>
          <w:numId w:val="21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 xml:space="preserve">Utilized </w:t>
      </w:r>
      <w:r w:rsidR="00CF64E9" w:rsidRPr="00A33DF6">
        <w:rPr>
          <w:rFonts w:eastAsia="Arial Unicode MS"/>
          <w:color w:val="000000"/>
        </w:rPr>
        <w:t>PowerSchool</w:t>
      </w:r>
      <w:r w:rsidRPr="00A33DF6">
        <w:rPr>
          <w:rFonts w:eastAsia="Arial Unicode MS"/>
          <w:color w:val="000000"/>
        </w:rPr>
        <w:t xml:space="preserve">, Google sites, and other technologies </w:t>
      </w:r>
      <w:r w:rsidR="007C22C9" w:rsidRPr="00A33DF6">
        <w:rPr>
          <w:rFonts w:eastAsia="Arial Unicode MS"/>
          <w:color w:val="000000"/>
        </w:rPr>
        <w:t>to differentiate instruction</w:t>
      </w:r>
    </w:p>
    <w:p w14:paraId="71B28BA2" w14:textId="77777777" w:rsidR="002749D9" w:rsidRPr="00A33DF6" w:rsidRDefault="002749D9" w:rsidP="00CF64E9">
      <w:pPr>
        <w:rPr>
          <w:rFonts w:eastAsia="Arial Unicode MS"/>
          <w:color w:val="000000"/>
        </w:rPr>
      </w:pPr>
    </w:p>
    <w:p w14:paraId="4B15A200" w14:textId="60320A2E" w:rsidR="00736400" w:rsidRPr="00A33DF6" w:rsidRDefault="00736400" w:rsidP="00736400">
      <w:pPr>
        <w:tabs>
          <w:tab w:val="left" w:pos="8653"/>
        </w:tabs>
        <w:rPr>
          <w:rFonts w:eastAsia="Arial Unicode MS"/>
          <w:b/>
          <w:color w:val="000000"/>
        </w:rPr>
      </w:pPr>
      <w:r w:rsidRPr="00A33DF6">
        <w:rPr>
          <w:rFonts w:eastAsia="Arial Unicode MS"/>
          <w:b/>
          <w:color w:val="000000"/>
        </w:rPr>
        <w:t xml:space="preserve">IB MYP Curriculum Coordinator | </w:t>
      </w:r>
      <w:hyperlink r:id="rId18" w:history="1">
        <w:r w:rsidRPr="00A33DF6">
          <w:rPr>
            <w:rStyle w:val="Hyperlink"/>
            <w:rFonts w:eastAsia="Arial Unicode MS"/>
            <w:b/>
          </w:rPr>
          <w:t>The Codrington School</w:t>
        </w:r>
      </w:hyperlink>
      <w:r w:rsidRPr="00A33DF6">
        <w:rPr>
          <w:rFonts w:eastAsia="Arial Unicode MS"/>
          <w:b/>
          <w:color w:val="000000"/>
        </w:rPr>
        <w:t xml:space="preserve">, | Barbados </w:t>
      </w:r>
      <w:r w:rsidRPr="00A33DF6">
        <w:rPr>
          <w:rFonts w:eastAsia="Arial Unicode MS"/>
          <w:b/>
          <w:color w:val="000000"/>
        </w:rPr>
        <w:tab/>
      </w:r>
      <w:r w:rsidR="00C54407">
        <w:rPr>
          <w:rFonts w:eastAsia="Arial Unicode MS"/>
          <w:b/>
          <w:color w:val="000000"/>
        </w:rPr>
        <w:t xml:space="preserve">        </w:t>
      </w:r>
      <w:r w:rsidRPr="00A33DF6">
        <w:rPr>
          <w:rFonts w:eastAsia="Arial Unicode MS"/>
          <w:b/>
          <w:color w:val="000000"/>
        </w:rPr>
        <w:t>2010 – 2011</w:t>
      </w:r>
    </w:p>
    <w:p w14:paraId="6602E790" w14:textId="7C01F0B4" w:rsidR="00C61323" w:rsidRPr="00A33DF6" w:rsidRDefault="00C61323" w:rsidP="00085DE2">
      <w:pPr>
        <w:pStyle w:val="ListParagraph"/>
        <w:numPr>
          <w:ilvl w:val="0"/>
          <w:numId w:val="22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>Assisted and trained teachers on administration of IB Middle Years Program curriculum</w:t>
      </w:r>
    </w:p>
    <w:p w14:paraId="187A6704" w14:textId="717C2F36" w:rsidR="00C61323" w:rsidRPr="00A33DF6" w:rsidRDefault="00C61323" w:rsidP="00085DE2">
      <w:pPr>
        <w:pStyle w:val="ListParagraph"/>
        <w:numPr>
          <w:ilvl w:val="0"/>
          <w:numId w:val="22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>Served as teacher mentor for new/inexperienced teachers</w:t>
      </w:r>
    </w:p>
    <w:p w14:paraId="59B1DD44" w14:textId="74C495EB" w:rsidR="00C61323" w:rsidRPr="00A33DF6" w:rsidRDefault="00C61323" w:rsidP="00085DE2">
      <w:pPr>
        <w:pStyle w:val="ListParagraph"/>
        <w:numPr>
          <w:ilvl w:val="0"/>
          <w:numId w:val="22"/>
        </w:numPr>
        <w:rPr>
          <w:rFonts w:eastAsia="Arial Unicode MS"/>
          <w:color w:val="000000"/>
        </w:rPr>
      </w:pPr>
      <w:r w:rsidRPr="00A33DF6">
        <w:rPr>
          <w:rFonts w:eastAsia="Arial Unicode MS"/>
          <w:color w:val="000000"/>
        </w:rPr>
        <w:t xml:space="preserve">Involved in the integration of Moodle, </w:t>
      </w:r>
      <w:proofErr w:type="spellStart"/>
      <w:r w:rsidRPr="00A33DF6">
        <w:rPr>
          <w:rFonts w:eastAsia="Arial Unicode MS"/>
          <w:color w:val="000000"/>
        </w:rPr>
        <w:t>ManageBac</w:t>
      </w:r>
      <w:proofErr w:type="spellEnd"/>
      <w:r w:rsidRPr="00A33DF6">
        <w:rPr>
          <w:rFonts w:eastAsia="Arial Unicode MS"/>
          <w:color w:val="000000"/>
        </w:rPr>
        <w:t xml:space="preserve">, Wikis, and other </w:t>
      </w:r>
      <w:r w:rsidR="00CD4382">
        <w:rPr>
          <w:rFonts w:eastAsia="Arial Unicode MS"/>
          <w:color w:val="000000"/>
        </w:rPr>
        <w:t>digital</w:t>
      </w:r>
      <w:r w:rsidRPr="00A33DF6">
        <w:rPr>
          <w:rFonts w:eastAsia="Arial Unicode MS"/>
          <w:color w:val="000000"/>
        </w:rPr>
        <w:t xml:space="preserve"> tools in instruction</w:t>
      </w:r>
    </w:p>
    <w:p w14:paraId="50021FBF" w14:textId="77777777" w:rsidR="00736400" w:rsidRPr="00A33DF6" w:rsidRDefault="00736400" w:rsidP="00736400">
      <w:pPr>
        <w:rPr>
          <w:rFonts w:eastAsia="Arial Unicode MS"/>
          <w:bCs/>
          <w:color w:val="000000"/>
        </w:rPr>
      </w:pPr>
    </w:p>
    <w:p w14:paraId="7C88C105" w14:textId="2226D707" w:rsidR="00736400" w:rsidRPr="00A33DF6" w:rsidRDefault="00736400" w:rsidP="00736400">
      <w:pPr>
        <w:rPr>
          <w:rFonts w:eastAsia="Arial Unicode MS"/>
          <w:b/>
          <w:bCs/>
          <w:color w:val="000000"/>
        </w:rPr>
      </w:pPr>
      <w:r w:rsidRPr="00A33DF6">
        <w:rPr>
          <w:rFonts w:eastAsia="Arial Unicode MS"/>
          <w:b/>
          <w:bCs/>
          <w:color w:val="000000"/>
        </w:rPr>
        <w:t xml:space="preserve">Science Teacher | The Codrington School | Barbados </w:t>
      </w:r>
      <w:r w:rsidRPr="00A33DF6">
        <w:rPr>
          <w:rFonts w:eastAsia="Arial Unicode MS"/>
          <w:b/>
          <w:bCs/>
          <w:color w:val="000000"/>
        </w:rPr>
        <w:tab/>
      </w:r>
      <w:r w:rsidR="00C54407">
        <w:rPr>
          <w:rFonts w:eastAsia="Arial Unicode MS"/>
          <w:b/>
          <w:bCs/>
          <w:color w:val="000000"/>
        </w:rPr>
        <w:t xml:space="preserve">                                                                                        </w:t>
      </w:r>
      <w:r w:rsidRPr="00A33DF6">
        <w:rPr>
          <w:rFonts w:eastAsia="Arial Unicode MS"/>
          <w:b/>
          <w:bCs/>
          <w:color w:val="000000"/>
        </w:rPr>
        <w:t>2008 – 2011</w:t>
      </w:r>
    </w:p>
    <w:p w14:paraId="2561C678" w14:textId="77777777" w:rsidR="00736400" w:rsidRPr="00A33DF6" w:rsidRDefault="00736400" w:rsidP="00085DE2">
      <w:pPr>
        <w:pStyle w:val="ListParagraph"/>
        <w:numPr>
          <w:ilvl w:val="0"/>
          <w:numId w:val="23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 xml:space="preserve">Taught Technology, Integrated Science (Biology, Chemistry, Physics), and IB Diploma Biology </w:t>
      </w:r>
    </w:p>
    <w:p w14:paraId="3307A191" w14:textId="77777777" w:rsidR="00736400" w:rsidRPr="00A33DF6" w:rsidRDefault="00736400" w:rsidP="00085DE2">
      <w:pPr>
        <w:pStyle w:val="ListParagraph"/>
        <w:numPr>
          <w:ilvl w:val="0"/>
          <w:numId w:val="23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Developed curriculum for all secondary school sciences and implemented annual secondary school science fair</w:t>
      </w:r>
    </w:p>
    <w:p w14:paraId="46CE0574" w14:textId="77777777" w:rsidR="00736400" w:rsidRPr="00A33DF6" w:rsidRDefault="00736400" w:rsidP="00736400">
      <w:pPr>
        <w:rPr>
          <w:rFonts w:eastAsia="Arial Unicode MS"/>
          <w:bCs/>
          <w:color w:val="000000"/>
        </w:rPr>
      </w:pPr>
    </w:p>
    <w:p w14:paraId="68B3FB72" w14:textId="0CFD0F31" w:rsidR="00736400" w:rsidRPr="00A33DF6" w:rsidRDefault="00736400" w:rsidP="00736400">
      <w:pPr>
        <w:rPr>
          <w:rFonts w:eastAsia="Arial Unicode MS"/>
          <w:b/>
          <w:bCs/>
          <w:color w:val="000000"/>
        </w:rPr>
      </w:pPr>
      <w:r w:rsidRPr="00A33DF6">
        <w:rPr>
          <w:rFonts w:eastAsia="Arial Unicode MS"/>
          <w:b/>
          <w:bCs/>
          <w:color w:val="000000"/>
        </w:rPr>
        <w:t>Area Science Instructional Specialist | Chicago Public Schools | Chicago, IL</w:t>
      </w:r>
      <w:r w:rsidRPr="00A33DF6">
        <w:rPr>
          <w:rFonts w:eastAsia="Arial Unicode MS"/>
          <w:b/>
          <w:bCs/>
          <w:color w:val="000000"/>
        </w:rPr>
        <w:tab/>
      </w:r>
      <w:r w:rsidR="00C54407">
        <w:rPr>
          <w:rFonts w:eastAsia="Arial Unicode MS"/>
          <w:b/>
          <w:bCs/>
          <w:color w:val="000000"/>
        </w:rPr>
        <w:t xml:space="preserve">                                                    </w:t>
      </w:r>
      <w:r w:rsidRPr="00A33DF6">
        <w:rPr>
          <w:rFonts w:eastAsia="Arial Unicode MS"/>
          <w:b/>
          <w:bCs/>
          <w:color w:val="000000"/>
        </w:rPr>
        <w:t>2007 – 2008</w:t>
      </w:r>
    </w:p>
    <w:p w14:paraId="5BC2291E" w14:textId="77777777" w:rsidR="00736400" w:rsidRPr="00A33DF6" w:rsidRDefault="00736400" w:rsidP="00085DE2">
      <w:pPr>
        <w:pStyle w:val="ListParagraph"/>
        <w:numPr>
          <w:ilvl w:val="0"/>
          <w:numId w:val="24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Served as instructional coach to over 30 new and freshman level teachers at over 20 public high schools</w:t>
      </w:r>
    </w:p>
    <w:p w14:paraId="42B04288" w14:textId="77777777" w:rsidR="00736400" w:rsidRPr="00A33DF6" w:rsidRDefault="00736400" w:rsidP="00085DE2">
      <w:pPr>
        <w:pStyle w:val="ListParagraph"/>
        <w:numPr>
          <w:ilvl w:val="0"/>
          <w:numId w:val="24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Planned and implemented professional development for over a 100 teachers and administrators in curriculum planning, data analysis, technology integration, literacy, and school improvement</w:t>
      </w:r>
    </w:p>
    <w:p w14:paraId="7EF5450D" w14:textId="77777777" w:rsidR="00736400" w:rsidRPr="00A33DF6" w:rsidRDefault="00736400" w:rsidP="00736400">
      <w:pPr>
        <w:rPr>
          <w:rFonts w:eastAsia="Arial Unicode MS"/>
          <w:bCs/>
          <w:color w:val="000000"/>
        </w:rPr>
      </w:pPr>
    </w:p>
    <w:p w14:paraId="22670846" w14:textId="29FA37BE" w:rsidR="00736400" w:rsidRPr="00A33DF6" w:rsidRDefault="00736400" w:rsidP="00736400">
      <w:pPr>
        <w:rPr>
          <w:rFonts w:eastAsia="Arial Unicode MS"/>
          <w:b/>
          <w:bCs/>
          <w:color w:val="000000"/>
        </w:rPr>
      </w:pPr>
      <w:r w:rsidRPr="00A33DF6">
        <w:rPr>
          <w:rFonts w:eastAsia="Arial Unicode MS"/>
          <w:b/>
          <w:bCs/>
          <w:color w:val="000000"/>
        </w:rPr>
        <w:t>Science Teacher | Hyde Park Academy | Chicago Public Schools | Chicago, IL</w:t>
      </w:r>
      <w:r w:rsidRPr="00A33DF6">
        <w:rPr>
          <w:rFonts w:eastAsia="Arial Unicode MS"/>
          <w:b/>
          <w:bCs/>
          <w:color w:val="000000"/>
        </w:rPr>
        <w:tab/>
      </w:r>
      <w:r w:rsidR="00C54407">
        <w:rPr>
          <w:rFonts w:eastAsia="Arial Unicode MS"/>
          <w:b/>
          <w:bCs/>
          <w:color w:val="000000"/>
        </w:rPr>
        <w:t xml:space="preserve">                                            </w:t>
      </w:r>
      <w:r w:rsidRPr="00A33DF6">
        <w:rPr>
          <w:rFonts w:eastAsia="Arial Unicode MS"/>
          <w:b/>
          <w:bCs/>
          <w:color w:val="000000"/>
        </w:rPr>
        <w:t>2004 – 2007</w:t>
      </w:r>
    </w:p>
    <w:p w14:paraId="65B52557" w14:textId="77777777" w:rsidR="00736400" w:rsidRPr="00A33DF6" w:rsidRDefault="00736400" w:rsidP="00085DE2">
      <w:pPr>
        <w:pStyle w:val="ListParagraph"/>
        <w:numPr>
          <w:ilvl w:val="0"/>
          <w:numId w:val="25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Served as Head of Science Department and IB MYP Personal Project Manager for a school of 2000 students</w:t>
      </w:r>
    </w:p>
    <w:p w14:paraId="7166787B" w14:textId="77777777" w:rsidR="00736400" w:rsidRPr="00A33DF6" w:rsidRDefault="00736400" w:rsidP="00085DE2">
      <w:pPr>
        <w:pStyle w:val="ListParagraph"/>
        <w:numPr>
          <w:ilvl w:val="0"/>
          <w:numId w:val="25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Taught Biology, Environmental Science, IB MYP Chemistry</w:t>
      </w:r>
    </w:p>
    <w:p w14:paraId="03290CE2" w14:textId="0B021D50" w:rsidR="00736400" w:rsidRPr="00A33DF6" w:rsidRDefault="00085DE2" w:rsidP="00736400">
      <w:pPr>
        <w:rPr>
          <w:rFonts w:eastAsia="Arial Unicode MS"/>
          <w:b/>
          <w:bCs/>
          <w:color w:val="000000"/>
        </w:rPr>
      </w:pPr>
      <w:r w:rsidRPr="00A33DF6">
        <w:rPr>
          <w:rFonts w:eastAsia="Arial Unicode MS"/>
          <w:bCs/>
          <w:color w:val="000000"/>
        </w:rPr>
        <w:br/>
      </w:r>
      <w:r w:rsidR="00736400" w:rsidRPr="00A33DF6">
        <w:rPr>
          <w:rFonts w:eastAsia="Arial Unicode MS"/>
          <w:b/>
          <w:bCs/>
          <w:color w:val="000000"/>
        </w:rPr>
        <w:t>Biology Teacher | York Alternative HS | Chicago Public Schools | Chicago, IL</w:t>
      </w:r>
      <w:r w:rsidR="00736400" w:rsidRPr="00A33DF6">
        <w:rPr>
          <w:rFonts w:eastAsia="Arial Unicode MS"/>
          <w:b/>
          <w:bCs/>
          <w:color w:val="000000"/>
        </w:rPr>
        <w:tab/>
      </w:r>
      <w:r w:rsidR="00C54407">
        <w:rPr>
          <w:rFonts w:eastAsia="Arial Unicode MS"/>
          <w:b/>
          <w:bCs/>
          <w:color w:val="000000"/>
        </w:rPr>
        <w:t xml:space="preserve">                                             </w:t>
      </w:r>
      <w:r w:rsidR="00736400" w:rsidRPr="00A33DF6">
        <w:rPr>
          <w:rFonts w:eastAsia="Arial Unicode MS"/>
          <w:b/>
          <w:bCs/>
          <w:color w:val="000000"/>
        </w:rPr>
        <w:t>2002 - 2004</w:t>
      </w:r>
    </w:p>
    <w:p w14:paraId="58DFF9DD" w14:textId="77777777" w:rsidR="00736400" w:rsidRPr="00A33DF6" w:rsidRDefault="00736400" w:rsidP="00085DE2">
      <w:pPr>
        <w:pStyle w:val="ListParagraph"/>
        <w:numPr>
          <w:ilvl w:val="0"/>
          <w:numId w:val="26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 xml:space="preserve">Taught and mentored student inmates located within the Cook County Department of Corrections  </w:t>
      </w:r>
    </w:p>
    <w:p w14:paraId="2381833C" w14:textId="77777777" w:rsidR="00736400" w:rsidRPr="00A33DF6" w:rsidRDefault="00736400" w:rsidP="00085DE2">
      <w:pPr>
        <w:pStyle w:val="ListParagraph"/>
        <w:numPr>
          <w:ilvl w:val="0"/>
          <w:numId w:val="26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Taught in after-school programs: Evening High School, General Education certification, Adult Literacy, and Computer classes to both student and adult inmates</w:t>
      </w:r>
    </w:p>
    <w:p w14:paraId="3A944726" w14:textId="77777777" w:rsidR="00736400" w:rsidRPr="00A33DF6" w:rsidRDefault="00736400" w:rsidP="00736400">
      <w:pPr>
        <w:rPr>
          <w:rFonts w:eastAsia="Arial Unicode MS"/>
          <w:bCs/>
          <w:color w:val="000000"/>
        </w:rPr>
      </w:pPr>
    </w:p>
    <w:p w14:paraId="657A590A" w14:textId="68F00452" w:rsidR="00736400" w:rsidRPr="00A33DF6" w:rsidRDefault="00736400" w:rsidP="00736400">
      <w:pPr>
        <w:rPr>
          <w:rFonts w:eastAsia="Arial Unicode MS"/>
          <w:b/>
          <w:bCs/>
          <w:color w:val="000000"/>
        </w:rPr>
      </w:pPr>
      <w:r w:rsidRPr="00A33DF6">
        <w:rPr>
          <w:rFonts w:eastAsia="Arial Unicode MS"/>
          <w:b/>
          <w:bCs/>
          <w:color w:val="000000"/>
        </w:rPr>
        <w:t xml:space="preserve">Technology Consultant | Stratton Elementary | Champaign, Illinois </w:t>
      </w:r>
      <w:r w:rsidRPr="00A33DF6">
        <w:rPr>
          <w:rFonts w:eastAsia="Arial Unicode MS"/>
          <w:b/>
          <w:bCs/>
          <w:color w:val="000000"/>
        </w:rPr>
        <w:tab/>
      </w:r>
      <w:r w:rsidR="00C54407">
        <w:rPr>
          <w:rFonts w:eastAsia="Arial Unicode MS"/>
          <w:b/>
          <w:bCs/>
          <w:color w:val="000000"/>
        </w:rPr>
        <w:t xml:space="preserve">                                                             </w:t>
      </w:r>
      <w:r w:rsidRPr="00A33DF6">
        <w:rPr>
          <w:rFonts w:eastAsia="Arial Unicode MS"/>
          <w:b/>
          <w:bCs/>
          <w:color w:val="000000"/>
        </w:rPr>
        <w:t>2001-2002</w:t>
      </w:r>
    </w:p>
    <w:p w14:paraId="21B6C57A" w14:textId="77777777" w:rsidR="00736400" w:rsidRPr="00A33DF6" w:rsidRDefault="00736400" w:rsidP="00085DE2">
      <w:pPr>
        <w:pStyle w:val="ListParagraph"/>
        <w:numPr>
          <w:ilvl w:val="0"/>
          <w:numId w:val="27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Served as troubleshooter for technology and computer related equipment</w:t>
      </w:r>
    </w:p>
    <w:p w14:paraId="7BC2A1EC" w14:textId="77777777" w:rsidR="00736400" w:rsidRPr="00A33DF6" w:rsidRDefault="00736400" w:rsidP="00085DE2">
      <w:pPr>
        <w:pStyle w:val="ListParagraph"/>
        <w:numPr>
          <w:ilvl w:val="0"/>
          <w:numId w:val="27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Instructed teachers in the usage and maintenance of educational technology</w:t>
      </w:r>
    </w:p>
    <w:p w14:paraId="254C5A37" w14:textId="574C8663" w:rsidR="00736400" w:rsidRPr="00A33DF6" w:rsidRDefault="00736400" w:rsidP="00736400">
      <w:pPr>
        <w:rPr>
          <w:rFonts w:eastAsia="Arial Unicode MS"/>
          <w:b/>
          <w:bCs/>
          <w:color w:val="000000"/>
        </w:rPr>
      </w:pPr>
      <w:r w:rsidRPr="00A33DF6">
        <w:rPr>
          <w:rFonts w:eastAsia="Arial Unicode MS"/>
          <w:b/>
          <w:bCs/>
          <w:color w:val="000000"/>
        </w:rPr>
        <w:lastRenderedPageBreak/>
        <w:t xml:space="preserve">Graduate Teaching Assistant | University of Illinois, College of Education | Champaign, IL </w:t>
      </w:r>
      <w:r w:rsidRPr="00A33DF6">
        <w:rPr>
          <w:rFonts w:eastAsia="Arial Unicode MS"/>
          <w:b/>
          <w:bCs/>
          <w:color w:val="000000"/>
        </w:rPr>
        <w:tab/>
      </w:r>
      <w:r w:rsidR="00C54407">
        <w:rPr>
          <w:rFonts w:eastAsia="Arial Unicode MS"/>
          <w:b/>
          <w:bCs/>
          <w:color w:val="000000"/>
        </w:rPr>
        <w:t xml:space="preserve">                         </w:t>
      </w:r>
      <w:r w:rsidRPr="00A33DF6">
        <w:rPr>
          <w:rFonts w:eastAsia="Arial Unicode MS"/>
          <w:b/>
          <w:bCs/>
          <w:color w:val="000000"/>
        </w:rPr>
        <w:t>2001-2002</w:t>
      </w:r>
    </w:p>
    <w:p w14:paraId="7D2DB4D6" w14:textId="77777777" w:rsidR="00736400" w:rsidRPr="00A33DF6" w:rsidRDefault="00736400" w:rsidP="00085DE2">
      <w:pPr>
        <w:pStyle w:val="ListParagraph"/>
        <w:numPr>
          <w:ilvl w:val="0"/>
          <w:numId w:val="28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Taught classes of technology integration in education to pre-service teachers</w:t>
      </w:r>
    </w:p>
    <w:p w14:paraId="5909A3D0" w14:textId="5D7F732C" w:rsidR="00736400" w:rsidRPr="00A33DF6" w:rsidRDefault="00736400" w:rsidP="00085DE2">
      <w:pPr>
        <w:pStyle w:val="ListParagraph"/>
        <w:numPr>
          <w:ilvl w:val="0"/>
          <w:numId w:val="28"/>
        </w:numPr>
        <w:rPr>
          <w:rFonts w:eastAsia="Arial Unicode MS"/>
          <w:bCs/>
          <w:color w:val="000000"/>
        </w:rPr>
      </w:pPr>
      <w:r w:rsidRPr="00A33DF6">
        <w:rPr>
          <w:rFonts w:eastAsia="Arial Unicode MS"/>
          <w:bCs/>
          <w:color w:val="000000"/>
        </w:rPr>
        <w:t>Instructed pre-service teachers in the development of a website and online portfolio</w:t>
      </w:r>
    </w:p>
    <w:p w14:paraId="2FBF4E85" w14:textId="77777777" w:rsidR="00624AF4" w:rsidRPr="00A33DF6" w:rsidRDefault="00624AF4" w:rsidP="00736400">
      <w:pPr>
        <w:rPr>
          <w:rFonts w:eastAsia="Arial Unicode MS"/>
          <w:bCs/>
          <w:color w:val="000000"/>
        </w:rPr>
      </w:pPr>
    </w:p>
    <w:p w14:paraId="042251D1" w14:textId="27578B03" w:rsidR="00736400" w:rsidRPr="00A33DF6" w:rsidRDefault="00736400" w:rsidP="00736400">
      <w:pPr>
        <w:rPr>
          <w:b/>
        </w:rPr>
      </w:pPr>
      <w:r w:rsidRPr="00A33DF6">
        <w:rPr>
          <w:b/>
        </w:rPr>
        <w:t xml:space="preserve">Department Webmaster | University of Illinois, College of Education | Champaign, IL </w:t>
      </w:r>
      <w:r w:rsidRPr="00A33DF6">
        <w:rPr>
          <w:b/>
        </w:rPr>
        <w:tab/>
      </w:r>
      <w:r w:rsidR="00C54407">
        <w:rPr>
          <w:b/>
        </w:rPr>
        <w:t xml:space="preserve">                                 </w:t>
      </w:r>
      <w:r w:rsidRPr="00A33DF6">
        <w:rPr>
          <w:b/>
        </w:rPr>
        <w:t>1999-2002</w:t>
      </w:r>
    </w:p>
    <w:p w14:paraId="33A96A63" w14:textId="77777777" w:rsidR="00736400" w:rsidRPr="00A33DF6" w:rsidRDefault="00736400" w:rsidP="00085DE2">
      <w:pPr>
        <w:pStyle w:val="ListParagraph"/>
        <w:numPr>
          <w:ilvl w:val="0"/>
          <w:numId w:val="29"/>
        </w:numPr>
      </w:pPr>
      <w:r w:rsidRPr="00A33DF6">
        <w:t>Rebuilt departmental website and integrated it into the college intranet</w:t>
      </w:r>
    </w:p>
    <w:p w14:paraId="056318EE" w14:textId="77777777" w:rsidR="00736400" w:rsidRPr="00A33DF6" w:rsidRDefault="00736400" w:rsidP="00085DE2">
      <w:pPr>
        <w:pStyle w:val="ListParagraph"/>
        <w:numPr>
          <w:ilvl w:val="0"/>
          <w:numId w:val="29"/>
        </w:numPr>
      </w:pPr>
      <w:r w:rsidRPr="00A33DF6">
        <w:t>Built and maintained websites for professors within the department</w:t>
      </w:r>
    </w:p>
    <w:p w14:paraId="45C02872" w14:textId="77777777" w:rsidR="00736400" w:rsidRPr="00A33DF6" w:rsidRDefault="00736400" w:rsidP="00736400"/>
    <w:p w14:paraId="77DC69EA" w14:textId="25C09032" w:rsidR="00736400" w:rsidRPr="00A33DF6" w:rsidRDefault="00736400" w:rsidP="00736400">
      <w:pPr>
        <w:rPr>
          <w:b/>
        </w:rPr>
      </w:pPr>
      <w:r w:rsidRPr="00A33DF6">
        <w:rPr>
          <w:b/>
        </w:rPr>
        <w:t xml:space="preserve">Research Biologist | University of Illinois Cancer Center | Chicago, Illinois </w:t>
      </w:r>
      <w:r w:rsidRPr="00A33DF6">
        <w:rPr>
          <w:b/>
        </w:rPr>
        <w:tab/>
      </w:r>
      <w:r w:rsidR="00C54407">
        <w:rPr>
          <w:b/>
        </w:rPr>
        <w:t xml:space="preserve">                                                      </w:t>
      </w:r>
      <w:r w:rsidRPr="00A33DF6">
        <w:rPr>
          <w:b/>
        </w:rPr>
        <w:t>1998-1999</w:t>
      </w:r>
    </w:p>
    <w:p w14:paraId="5DD8214E" w14:textId="77777777" w:rsidR="00736400" w:rsidRPr="00A33DF6" w:rsidRDefault="00736400" w:rsidP="00085DE2">
      <w:pPr>
        <w:pStyle w:val="ListParagraph"/>
        <w:numPr>
          <w:ilvl w:val="0"/>
          <w:numId w:val="30"/>
        </w:numPr>
      </w:pPr>
      <w:r w:rsidRPr="00A33DF6">
        <w:t xml:space="preserve">Conducted scientific research using current techniques in cancer biology                                   </w:t>
      </w:r>
    </w:p>
    <w:p w14:paraId="32079823" w14:textId="5A3F6F4A" w:rsidR="00C61323" w:rsidRDefault="00736400" w:rsidP="00085DE2">
      <w:pPr>
        <w:pStyle w:val="ListParagraph"/>
        <w:numPr>
          <w:ilvl w:val="0"/>
          <w:numId w:val="30"/>
        </w:numPr>
      </w:pPr>
      <w:r w:rsidRPr="00A33DF6">
        <w:t>Worked on the formation of a human tumor bank and procurement facility</w:t>
      </w:r>
    </w:p>
    <w:p w14:paraId="4E9D473C" w14:textId="77777777" w:rsidR="001C5831" w:rsidRPr="00A33DF6" w:rsidRDefault="001C5831" w:rsidP="001C5831">
      <w:pPr>
        <w:pStyle w:val="ListParagraph"/>
      </w:pPr>
    </w:p>
    <w:p w14:paraId="315384BE" w14:textId="3967E4D0" w:rsidR="00736400" w:rsidRPr="00A33DF6" w:rsidRDefault="006C02F9" w:rsidP="00736400">
      <w:pPr>
        <w:rPr>
          <w:lang w:eastAsia="zh-CN"/>
        </w:rPr>
      </w:pPr>
      <w:r w:rsidRPr="00A33DF6">
        <w:rPr>
          <w:rFonts w:eastAsia="Arial Unicode MS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1C1E2C4" wp14:editId="6F6FCA5A">
                <wp:simplePos x="0" y="0"/>
                <wp:positionH relativeFrom="column">
                  <wp:posOffset>28798</wp:posOffset>
                </wp:positionH>
                <wp:positionV relativeFrom="paragraph">
                  <wp:posOffset>45085</wp:posOffset>
                </wp:positionV>
                <wp:extent cx="61341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41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02BA34" id="Straight Connector 3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25pt,3.55pt" to="485.2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" strokecolor="#44546a [3215]">
                <v:stroke joinstyle="miter"/>
              </v:line>
            </w:pict>
          </mc:Fallback>
        </mc:AlternateContent>
      </w:r>
    </w:p>
    <w:p w14:paraId="0299EC19" w14:textId="73424203" w:rsidR="00E65463" w:rsidRPr="00A33DF6" w:rsidRDefault="00E65463" w:rsidP="00736400">
      <w:pPr>
        <w:rPr>
          <w:rFonts w:eastAsia="Arial Unicode MS"/>
          <w:b/>
          <w:bCs/>
        </w:rPr>
      </w:pPr>
      <w:r w:rsidRPr="00A33DF6">
        <w:rPr>
          <w:rFonts w:eastAsia="Arial Unicode MS"/>
          <w:b/>
          <w:bCs/>
        </w:rPr>
        <w:t>Certification</w:t>
      </w:r>
    </w:p>
    <w:p w14:paraId="6C1840CA" w14:textId="7A71F6C6" w:rsidR="00736400" w:rsidRPr="00A33DF6" w:rsidRDefault="00736400" w:rsidP="00736400">
      <w:pPr>
        <w:rPr>
          <w:lang w:eastAsia="zh-CN"/>
        </w:rPr>
      </w:pPr>
      <w:r w:rsidRPr="00A33DF6">
        <w:rPr>
          <w:b/>
          <w:lang w:eastAsia="zh-CN"/>
        </w:rPr>
        <w:t>Illinois Secondary Teaching Certification</w:t>
      </w:r>
      <w:r w:rsidRPr="00A33DF6">
        <w:rPr>
          <w:lang w:eastAsia="zh-CN"/>
        </w:rPr>
        <w:tab/>
      </w:r>
      <w:r w:rsidRPr="00A33DF6">
        <w:rPr>
          <w:lang w:eastAsia="zh-CN"/>
        </w:rPr>
        <w:tab/>
      </w:r>
      <w:r w:rsidRPr="00A33DF6">
        <w:rPr>
          <w:lang w:eastAsia="zh-CN"/>
        </w:rPr>
        <w:tab/>
      </w:r>
      <w:r w:rsidRPr="00A33DF6">
        <w:rPr>
          <w:b/>
          <w:lang w:eastAsia="zh-CN"/>
        </w:rPr>
        <w:tab/>
      </w:r>
      <w:r w:rsidR="00C54407">
        <w:rPr>
          <w:b/>
          <w:lang w:eastAsia="zh-CN"/>
        </w:rPr>
        <w:t xml:space="preserve">                                                                                                    </w:t>
      </w:r>
      <w:r w:rsidRPr="00A33DF6">
        <w:rPr>
          <w:b/>
          <w:lang w:eastAsia="zh-CN"/>
        </w:rPr>
        <w:t>2002</w:t>
      </w:r>
    </w:p>
    <w:p w14:paraId="797A886E" w14:textId="198E7762" w:rsidR="00736400" w:rsidRPr="00A33DF6" w:rsidRDefault="00736400" w:rsidP="00085DE2">
      <w:pPr>
        <w:pStyle w:val="ListParagraph"/>
        <w:numPr>
          <w:ilvl w:val="0"/>
          <w:numId w:val="31"/>
        </w:numPr>
        <w:rPr>
          <w:lang w:eastAsia="zh-CN"/>
        </w:rPr>
      </w:pPr>
      <w:r w:rsidRPr="00A33DF6">
        <w:rPr>
          <w:lang w:eastAsia="zh-CN"/>
        </w:rPr>
        <w:t>HS (9-12) Biology, Botany, Chemistry, General Science, Physics, and Zoology</w:t>
      </w:r>
    </w:p>
    <w:p w14:paraId="6CD0D852" w14:textId="67A9E05F" w:rsidR="00736400" w:rsidRPr="00A33DF6" w:rsidRDefault="00736400" w:rsidP="00085DE2">
      <w:pPr>
        <w:pStyle w:val="ListParagraph"/>
        <w:numPr>
          <w:ilvl w:val="0"/>
          <w:numId w:val="31"/>
        </w:numPr>
        <w:rPr>
          <w:lang w:eastAsia="zh-CN"/>
        </w:rPr>
      </w:pPr>
      <w:r w:rsidRPr="00A33DF6">
        <w:rPr>
          <w:lang w:eastAsia="zh-CN"/>
        </w:rPr>
        <w:t>MG (6-8) Biological Science, General Science, Language Arts, and Physical Science</w:t>
      </w:r>
    </w:p>
    <w:p w14:paraId="6B1E32F4" w14:textId="4FEB5DB5" w:rsidR="00736400" w:rsidRPr="00A33DF6" w:rsidRDefault="00736400" w:rsidP="00736400">
      <w:pPr>
        <w:rPr>
          <w:lang w:eastAsia="zh-CN"/>
        </w:rPr>
      </w:pPr>
    </w:p>
    <w:p w14:paraId="1376C2E5" w14:textId="22E797A1" w:rsidR="00E65463" w:rsidRPr="00A33DF6" w:rsidRDefault="00E65463" w:rsidP="00736400">
      <w:pPr>
        <w:rPr>
          <w:b/>
          <w:lang w:eastAsia="zh-CN"/>
        </w:rPr>
      </w:pPr>
      <w:r w:rsidRPr="00A33DF6">
        <w:rPr>
          <w:b/>
          <w:lang w:eastAsia="zh-CN"/>
        </w:rPr>
        <w:t>C</w:t>
      </w:r>
      <w:r w:rsidR="00D33080">
        <w:rPr>
          <w:b/>
          <w:lang w:eastAsia="zh-CN"/>
        </w:rPr>
        <w:t>ourses</w:t>
      </w:r>
      <w:r w:rsidRPr="00A33DF6">
        <w:rPr>
          <w:b/>
          <w:lang w:eastAsia="zh-CN"/>
        </w:rPr>
        <w:t xml:space="preserve"> and Training</w:t>
      </w:r>
    </w:p>
    <w:p w14:paraId="363893C6" w14:textId="66669CB9" w:rsidR="00A33DF6" w:rsidRPr="00A33DF6" w:rsidRDefault="00A33DF6" w:rsidP="00F54D3E">
      <w:pPr>
        <w:pStyle w:val="WW-Default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33DF6">
        <w:rPr>
          <w:rFonts w:ascii="Times New Roman" w:hAnsi="Times New Roman" w:cs="Times New Roman"/>
          <w:sz w:val="20"/>
          <w:szCs w:val="20"/>
        </w:rPr>
        <w:t xml:space="preserve">IB Diploma (Science) </w:t>
      </w:r>
      <w:r>
        <w:rPr>
          <w:rFonts w:ascii="Times New Roman" w:hAnsi="Times New Roman" w:cs="Times New Roman"/>
          <w:sz w:val="20"/>
          <w:szCs w:val="20"/>
        </w:rPr>
        <w:t xml:space="preserve">| </w:t>
      </w:r>
      <w:r w:rsidRPr="00A33DF6">
        <w:rPr>
          <w:rFonts w:ascii="Times New Roman" w:hAnsi="Times New Roman" w:cs="Times New Roman"/>
          <w:sz w:val="20"/>
          <w:szCs w:val="20"/>
        </w:rPr>
        <w:t xml:space="preserve">Montezuma, New Mexico </w:t>
      </w:r>
      <w:r w:rsidR="00C54407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            </w:t>
      </w:r>
      <w:r w:rsidRPr="0080005F">
        <w:rPr>
          <w:rFonts w:ascii="Times New Roman" w:hAnsi="Times New Roman" w:cs="Times New Roman"/>
          <w:b/>
          <w:bCs/>
          <w:sz w:val="20"/>
          <w:szCs w:val="20"/>
        </w:rPr>
        <w:t>2004</w:t>
      </w:r>
      <w:r w:rsidRPr="00A33DF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389EE58" w14:textId="03BACDF4" w:rsidR="00A33DF6" w:rsidRPr="00A33DF6" w:rsidRDefault="00A33DF6" w:rsidP="00F54D3E">
      <w:pPr>
        <w:pStyle w:val="WW-Default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33DF6">
        <w:rPr>
          <w:rFonts w:ascii="Times New Roman" w:hAnsi="Times New Roman" w:cs="Times New Roman"/>
          <w:sz w:val="20"/>
          <w:szCs w:val="20"/>
        </w:rPr>
        <w:t>IB MYP Summer Institute (Science)</w:t>
      </w:r>
      <w:r>
        <w:rPr>
          <w:rFonts w:ascii="Times New Roman" w:hAnsi="Times New Roman" w:cs="Times New Roman"/>
          <w:sz w:val="20"/>
          <w:szCs w:val="20"/>
        </w:rPr>
        <w:t xml:space="preserve"> |</w:t>
      </w:r>
      <w:r w:rsidRPr="00A33DF6">
        <w:rPr>
          <w:rFonts w:ascii="Times New Roman" w:hAnsi="Times New Roman" w:cs="Times New Roman"/>
          <w:sz w:val="20"/>
          <w:szCs w:val="20"/>
        </w:rPr>
        <w:t xml:space="preserve"> Chicago, Illinois </w:t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</w:r>
      <w:r w:rsidR="00C54407">
        <w:rPr>
          <w:rFonts w:ascii="Times New Roman" w:hAnsi="Times New Roman" w:cs="Times New Roman"/>
          <w:sz w:val="20"/>
          <w:szCs w:val="20"/>
        </w:rPr>
        <w:tab/>
        <w:t xml:space="preserve">      </w:t>
      </w:r>
      <w:r w:rsidRPr="0080005F">
        <w:rPr>
          <w:rFonts w:ascii="Times New Roman" w:hAnsi="Times New Roman" w:cs="Times New Roman"/>
          <w:b/>
          <w:bCs/>
          <w:sz w:val="20"/>
          <w:szCs w:val="20"/>
        </w:rPr>
        <w:t>2005</w:t>
      </w:r>
      <w:r w:rsidRPr="00A33DF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D897086" w14:textId="73BA47A3" w:rsidR="00A33DF6" w:rsidRPr="00A33DF6" w:rsidRDefault="00A33DF6" w:rsidP="00F54D3E">
      <w:pPr>
        <w:pStyle w:val="WW-Default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33DF6">
        <w:rPr>
          <w:rFonts w:ascii="Times New Roman" w:hAnsi="Times New Roman" w:cs="Times New Roman"/>
          <w:sz w:val="20"/>
          <w:szCs w:val="20"/>
        </w:rPr>
        <w:t>IB MYP Level II (Science)</w:t>
      </w:r>
      <w:r>
        <w:rPr>
          <w:rFonts w:ascii="Times New Roman" w:hAnsi="Times New Roman" w:cs="Times New Roman"/>
          <w:sz w:val="20"/>
          <w:szCs w:val="20"/>
        </w:rPr>
        <w:t xml:space="preserve"> |</w:t>
      </w:r>
      <w:r w:rsidRPr="00A33DF6">
        <w:rPr>
          <w:rFonts w:ascii="Times New Roman" w:hAnsi="Times New Roman" w:cs="Times New Roman"/>
          <w:sz w:val="20"/>
          <w:szCs w:val="20"/>
        </w:rPr>
        <w:t xml:space="preserve"> Norfolk, Virginia </w:t>
      </w:r>
      <w:r w:rsidR="00C54407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                 </w:t>
      </w:r>
      <w:r w:rsidRPr="0080005F">
        <w:rPr>
          <w:rFonts w:ascii="Times New Roman" w:hAnsi="Times New Roman" w:cs="Times New Roman"/>
          <w:b/>
          <w:bCs/>
          <w:sz w:val="20"/>
          <w:szCs w:val="20"/>
        </w:rPr>
        <w:t>2005</w:t>
      </w:r>
      <w:r w:rsidRPr="00A33DF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CAE9441" w14:textId="7BD4AF6E" w:rsidR="00A33DF6" w:rsidRPr="00A33DF6" w:rsidRDefault="00A33DF6" w:rsidP="00F54D3E">
      <w:pPr>
        <w:pStyle w:val="WW-Default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A33DF6">
        <w:rPr>
          <w:rFonts w:ascii="Times New Roman" w:hAnsi="Times New Roman" w:cs="Times New Roman"/>
          <w:sz w:val="20"/>
          <w:szCs w:val="20"/>
        </w:rPr>
        <w:t>IB MYP Level III (Science)</w:t>
      </w:r>
      <w:r>
        <w:rPr>
          <w:rFonts w:ascii="Times New Roman" w:hAnsi="Times New Roman" w:cs="Times New Roman"/>
          <w:sz w:val="20"/>
          <w:szCs w:val="20"/>
        </w:rPr>
        <w:t xml:space="preserve"> |</w:t>
      </w:r>
      <w:r w:rsidRPr="00A33DF6">
        <w:rPr>
          <w:rFonts w:ascii="Times New Roman" w:hAnsi="Times New Roman" w:cs="Times New Roman"/>
          <w:sz w:val="20"/>
          <w:szCs w:val="20"/>
        </w:rPr>
        <w:t xml:space="preserve"> Montreal, Canada </w:t>
      </w:r>
      <w:r w:rsidR="00C54407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               </w:t>
      </w:r>
      <w:r w:rsidRPr="0080005F">
        <w:rPr>
          <w:rFonts w:ascii="Times New Roman" w:hAnsi="Times New Roman" w:cs="Times New Roman"/>
          <w:b/>
          <w:bCs/>
          <w:sz w:val="20"/>
          <w:szCs w:val="20"/>
        </w:rPr>
        <w:t>2005</w:t>
      </w:r>
      <w:r w:rsidRPr="00A33DF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0838948" w14:textId="374ADA35" w:rsidR="00A33DF6" w:rsidRPr="00A33DF6" w:rsidRDefault="00A33DF6" w:rsidP="00F54D3E">
      <w:pPr>
        <w:pStyle w:val="SenderAddress"/>
        <w:numPr>
          <w:ilvl w:val="0"/>
          <w:numId w:val="32"/>
        </w:numPr>
        <w:rPr>
          <w:rFonts w:eastAsia="Arial Unicode MS"/>
          <w:sz w:val="20"/>
          <w:szCs w:val="20"/>
        </w:rPr>
      </w:pPr>
      <w:r w:rsidRPr="00A33DF6">
        <w:rPr>
          <w:rFonts w:eastAsia="Arial Unicode MS"/>
          <w:sz w:val="20"/>
          <w:szCs w:val="20"/>
        </w:rPr>
        <w:t>IB Diploma Level II (Biology)</w:t>
      </w:r>
      <w:r>
        <w:rPr>
          <w:rFonts w:eastAsia="Arial Unicode MS"/>
          <w:sz w:val="20"/>
          <w:szCs w:val="20"/>
        </w:rPr>
        <w:t xml:space="preserve"> |</w:t>
      </w:r>
      <w:r w:rsidRPr="00A33DF6">
        <w:rPr>
          <w:rFonts w:eastAsia="Arial Unicode MS"/>
          <w:sz w:val="20"/>
          <w:szCs w:val="20"/>
        </w:rPr>
        <w:t xml:space="preserve"> Berlin, Germany </w:t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  <w:t xml:space="preserve">      </w:t>
      </w:r>
      <w:r w:rsidRPr="0080005F">
        <w:rPr>
          <w:rFonts w:eastAsia="Arial Unicode MS"/>
          <w:b/>
          <w:bCs/>
          <w:sz w:val="20"/>
          <w:szCs w:val="20"/>
        </w:rPr>
        <w:t>2010</w:t>
      </w:r>
    </w:p>
    <w:p w14:paraId="4136506B" w14:textId="7DCA0771" w:rsidR="00A33DF6" w:rsidRPr="00A33DF6" w:rsidRDefault="00A33DF6" w:rsidP="00F54D3E">
      <w:pPr>
        <w:pStyle w:val="SenderAddress"/>
        <w:numPr>
          <w:ilvl w:val="0"/>
          <w:numId w:val="32"/>
        </w:numPr>
        <w:rPr>
          <w:rFonts w:eastAsia="Arial Unicode MS"/>
          <w:sz w:val="20"/>
          <w:szCs w:val="20"/>
        </w:rPr>
      </w:pPr>
      <w:r w:rsidRPr="00A33DF6">
        <w:rPr>
          <w:rFonts w:eastAsia="Arial Unicode MS"/>
          <w:sz w:val="20"/>
          <w:szCs w:val="20"/>
        </w:rPr>
        <w:t>IB Diploma Level III (Biology)</w:t>
      </w:r>
      <w:r>
        <w:rPr>
          <w:rFonts w:eastAsia="Arial Unicode MS"/>
          <w:sz w:val="20"/>
          <w:szCs w:val="20"/>
        </w:rPr>
        <w:t xml:space="preserve"> |</w:t>
      </w:r>
      <w:r w:rsidRPr="00A33DF6">
        <w:rPr>
          <w:rFonts w:eastAsia="Arial Unicode MS"/>
          <w:sz w:val="20"/>
          <w:szCs w:val="20"/>
        </w:rPr>
        <w:t xml:space="preserve"> online course </w:t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  <w:t xml:space="preserve">      </w:t>
      </w:r>
      <w:r w:rsidRPr="0080005F">
        <w:rPr>
          <w:rFonts w:eastAsia="Arial Unicode MS"/>
          <w:b/>
          <w:bCs/>
          <w:sz w:val="20"/>
          <w:szCs w:val="20"/>
        </w:rPr>
        <w:t>2012</w:t>
      </w:r>
    </w:p>
    <w:p w14:paraId="5BB7FABA" w14:textId="5D79B9A7" w:rsidR="00A33DF6" w:rsidRPr="00A33DF6" w:rsidRDefault="00A33DF6" w:rsidP="00F54D3E">
      <w:pPr>
        <w:pStyle w:val="SenderAddress"/>
        <w:numPr>
          <w:ilvl w:val="0"/>
          <w:numId w:val="32"/>
        </w:numPr>
        <w:rPr>
          <w:rFonts w:eastAsia="Arial Unicode MS"/>
          <w:sz w:val="20"/>
          <w:szCs w:val="20"/>
        </w:rPr>
      </w:pPr>
      <w:r w:rsidRPr="00A33DF6">
        <w:rPr>
          <w:rFonts w:eastAsia="Arial Unicode MS"/>
          <w:sz w:val="20"/>
          <w:szCs w:val="20"/>
        </w:rPr>
        <w:t>AP Biology Inquiry Labs</w:t>
      </w:r>
      <w:r>
        <w:rPr>
          <w:rFonts w:eastAsia="Arial Unicode MS"/>
          <w:sz w:val="20"/>
          <w:szCs w:val="20"/>
        </w:rPr>
        <w:t xml:space="preserve"> |</w:t>
      </w:r>
      <w:r w:rsidRPr="00A33DF6">
        <w:rPr>
          <w:rFonts w:eastAsia="Arial Unicode MS"/>
          <w:sz w:val="20"/>
          <w:szCs w:val="20"/>
        </w:rPr>
        <w:t xml:space="preserve"> online course </w:t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</w:r>
      <w:r w:rsidR="00C54407">
        <w:rPr>
          <w:rFonts w:eastAsia="Arial Unicode MS"/>
          <w:sz w:val="20"/>
          <w:szCs w:val="20"/>
        </w:rPr>
        <w:tab/>
        <w:t xml:space="preserve">      </w:t>
      </w:r>
      <w:r w:rsidRPr="0080005F">
        <w:rPr>
          <w:rFonts w:eastAsia="Arial Unicode MS"/>
          <w:b/>
          <w:bCs/>
          <w:sz w:val="20"/>
          <w:szCs w:val="20"/>
        </w:rPr>
        <w:t>2012</w:t>
      </w:r>
    </w:p>
    <w:p w14:paraId="03B79E17" w14:textId="7C265507" w:rsidR="00A33DF6" w:rsidRPr="00D33080" w:rsidRDefault="00A33DF6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A33DF6">
        <w:rPr>
          <w:rFonts w:eastAsia="Arial Unicode MS"/>
        </w:rPr>
        <w:t>IB Diploma Level II (Environmental Systems and Societies)</w:t>
      </w:r>
      <w:r>
        <w:rPr>
          <w:rFonts w:eastAsia="Arial Unicode MS"/>
        </w:rPr>
        <w:t xml:space="preserve"> |</w:t>
      </w:r>
      <w:r w:rsidRPr="00A33DF6">
        <w:rPr>
          <w:rFonts w:eastAsia="Arial Unicode MS"/>
        </w:rPr>
        <w:t xml:space="preserve"> Montezuma, New Mexico </w:t>
      </w:r>
      <w:r w:rsidR="00C54407">
        <w:rPr>
          <w:rFonts w:eastAsia="Arial Unicode MS"/>
        </w:rPr>
        <w:tab/>
      </w:r>
      <w:r w:rsidR="00C54407">
        <w:rPr>
          <w:rFonts w:eastAsia="Arial Unicode MS"/>
        </w:rPr>
        <w:tab/>
      </w:r>
      <w:r w:rsidR="00C54407">
        <w:rPr>
          <w:rFonts w:eastAsia="Arial Unicode MS"/>
        </w:rPr>
        <w:tab/>
      </w:r>
      <w:r w:rsidR="00C54407">
        <w:rPr>
          <w:rFonts w:eastAsia="Arial Unicode MS"/>
        </w:rPr>
        <w:tab/>
      </w:r>
      <w:r w:rsidR="00C54407">
        <w:rPr>
          <w:rFonts w:eastAsia="Arial Unicode MS"/>
        </w:rPr>
        <w:tab/>
        <w:t xml:space="preserve">      </w:t>
      </w:r>
      <w:r w:rsidRPr="0080005F">
        <w:rPr>
          <w:rFonts w:eastAsia="Arial Unicode MS"/>
          <w:b/>
          <w:bCs/>
        </w:rPr>
        <w:t>2013</w:t>
      </w:r>
    </w:p>
    <w:p w14:paraId="6598D6E4" w14:textId="4E0D84C7" w:rsidR="00D33080" w:rsidRPr="00E26068" w:rsidRDefault="00D33080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D33080">
        <w:rPr>
          <w:lang w:eastAsia="zh-CN"/>
        </w:rPr>
        <w:t>Powerful Tools for Teaching and Learning: Web 2.0 Tools</w:t>
      </w:r>
      <w:r>
        <w:rPr>
          <w:lang w:eastAsia="zh-CN"/>
        </w:rPr>
        <w:t xml:space="preserve"> | online cours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      </w:t>
      </w:r>
      <w:r w:rsidRPr="0080005F">
        <w:rPr>
          <w:b/>
          <w:bCs/>
          <w:lang w:eastAsia="zh-CN"/>
        </w:rPr>
        <w:t>2014</w:t>
      </w:r>
    </w:p>
    <w:p w14:paraId="2812AEDB" w14:textId="363F9DEE" w:rsidR="00E26068" w:rsidRPr="00A33DF6" w:rsidRDefault="003B03FD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3B03FD">
        <w:rPr>
          <w:lang w:eastAsia="zh-CN"/>
        </w:rPr>
        <w:t>Differentiation: A strategy for all students</w:t>
      </w:r>
      <w:r>
        <w:rPr>
          <w:lang w:eastAsia="zh-CN"/>
        </w:rPr>
        <w:t xml:space="preserve"> | online course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 xml:space="preserve">      </w:t>
      </w:r>
      <w:r w:rsidRPr="0080005F">
        <w:rPr>
          <w:b/>
          <w:bCs/>
          <w:lang w:eastAsia="zh-CN"/>
        </w:rPr>
        <w:t>2015</w:t>
      </w:r>
    </w:p>
    <w:p w14:paraId="7C2E3911" w14:textId="2F5DFB3C" w:rsidR="00736400" w:rsidRPr="00A33DF6" w:rsidRDefault="00736400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A33DF6">
        <w:rPr>
          <w:lang w:eastAsia="zh-CN"/>
        </w:rPr>
        <w:t>Design of Technological Tools for Thinking and Learning (LS 426)</w:t>
      </w:r>
      <w:r w:rsidR="00A33DF6">
        <w:rPr>
          <w:lang w:eastAsia="zh-CN"/>
        </w:rPr>
        <w:t xml:space="preserve"> |</w:t>
      </w:r>
      <w:r w:rsidRPr="00A33DF6">
        <w:rPr>
          <w:lang w:eastAsia="zh-CN"/>
        </w:rPr>
        <w:t xml:space="preserve"> Northwestern University </w:t>
      </w:r>
      <w:r w:rsidRPr="00A33DF6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  <w:t xml:space="preserve">      </w:t>
      </w:r>
      <w:r w:rsidRPr="0080005F">
        <w:rPr>
          <w:b/>
          <w:bCs/>
          <w:lang w:eastAsia="zh-CN"/>
        </w:rPr>
        <w:t>2016</w:t>
      </w:r>
    </w:p>
    <w:p w14:paraId="34F635D3" w14:textId="350DA691" w:rsidR="00A33DF6" w:rsidRDefault="00736400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A33DF6">
        <w:rPr>
          <w:lang w:eastAsia="zh-CN"/>
        </w:rPr>
        <w:t>Annual Educational Coaching Conference</w:t>
      </w:r>
      <w:r w:rsidR="00A33DF6">
        <w:rPr>
          <w:lang w:eastAsia="zh-CN"/>
        </w:rPr>
        <w:t xml:space="preserve"> |</w:t>
      </w:r>
      <w:r w:rsidR="00F7536A" w:rsidRPr="00F7536A">
        <w:rPr>
          <w:lang w:eastAsia="zh-CN"/>
        </w:rPr>
        <w:t xml:space="preserve"> </w:t>
      </w:r>
      <w:r w:rsidR="00F7536A" w:rsidRPr="00A33DF6">
        <w:rPr>
          <w:lang w:eastAsia="zh-CN"/>
        </w:rPr>
        <w:t xml:space="preserve">Northwestern University </w:t>
      </w:r>
      <w:r w:rsidR="00F7536A" w:rsidRPr="00A33DF6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  <w:t xml:space="preserve">      </w:t>
      </w:r>
      <w:r w:rsidR="00F7536A" w:rsidRPr="0080005F">
        <w:rPr>
          <w:b/>
          <w:bCs/>
          <w:lang w:eastAsia="zh-CN"/>
        </w:rPr>
        <w:t>2016</w:t>
      </w:r>
    </w:p>
    <w:p w14:paraId="21881923" w14:textId="21B30DAE" w:rsidR="00662D4C" w:rsidRDefault="00736400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A33DF6">
        <w:rPr>
          <w:lang w:eastAsia="zh-CN"/>
        </w:rPr>
        <w:t>Google Classroom</w:t>
      </w:r>
      <w:r w:rsidR="00662D4C">
        <w:rPr>
          <w:lang w:eastAsia="zh-CN"/>
        </w:rPr>
        <w:t xml:space="preserve"> | online course</w:t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</w:r>
      <w:r w:rsidR="00C54407">
        <w:rPr>
          <w:lang w:eastAsia="zh-CN"/>
        </w:rPr>
        <w:tab/>
        <w:t xml:space="preserve">      </w:t>
      </w:r>
      <w:r w:rsidRPr="0080005F">
        <w:rPr>
          <w:b/>
          <w:bCs/>
          <w:lang w:eastAsia="zh-CN"/>
        </w:rPr>
        <w:t>2017</w:t>
      </w:r>
    </w:p>
    <w:p w14:paraId="72BD01B7" w14:textId="24FD63DC" w:rsidR="00662D4C" w:rsidRDefault="00662D4C" w:rsidP="00F54D3E">
      <w:pPr>
        <w:pStyle w:val="ListParagraph"/>
        <w:numPr>
          <w:ilvl w:val="0"/>
          <w:numId w:val="32"/>
        </w:numPr>
        <w:rPr>
          <w:lang w:eastAsia="zh-CN"/>
        </w:rPr>
      </w:pPr>
      <w:r w:rsidRPr="00662D4C">
        <w:rPr>
          <w:lang w:eastAsia="zh-CN"/>
        </w:rPr>
        <w:t>e-Learning Ecologies: Innovative Approaches to Teaching and Learning for the Digital Age</w:t>
      </w:r>
      <w:r>
        <w:rPr>
          <w:lang w:eastAsia="zh-CN"/>
        </w:rPr>
        <w:t xml:space="preserve"> | online course</w:t>
      </w:r>
      <w:r>
        <w:rPr>
          <w:lang w:eastAsia="zh-CN"/>
        </w:rPr>
        <w:tab/>
        <w:t xml:space="preserve">      </w:t>
      </w:r>
      <w:r w:rsidRPr="0080005F">
        <w:rPr>
          <w:b/>
          <w:bCs/>
          <w:lang w:eastAsia="zh-CN"/>
        </w:rPr>
        <w:t>2018</w:t>
      </w:r>
    </w:p>
    <w:p w14:paraId="3C7250FA" w14:textId="77AE9897" w:rsidR="00662D4C" w:rsidRDefault="00662D4C" w:rsidP="00F54D3E">
      <w:pPr>
        <w:pStyle w:val="ListParagraph"/>
        <w:numPr>
          <w:ilvl w:val="0"/>
          <w:numId w:val="32"/>
        </w:numPr>
      </w:pPr>
      <w:r w:rsidRPr="00662D4C">
        <w:t>The Ultimate Guide to Game Development with</w:t>
      </w:r>
      <w:r w:rsidR="00590F26">
        <w:t xml:space="preserve"> </w:t>
      </w:r>
      <w:r w:rsidRPr="00662D4C">
        <w:t>Unity</w:t>
      </w:r>
      <w:r w:rsidR="009D5F68">
        <w:t xml:space="preserve"> </w:t>
      </w:r>
      <w:r w:rsidR="009D5F68">
        <w:rPr>
          <w:lang w:eastAsia="zh-CN"/>
        </w:rPr>
        <w:t>| online course</w:t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</w:r>
      <w:r w:rsidR="009D5F68">
        <w:rPr>
          <w:lang w:eastAsia="zh-CN"/>
        </w:rPr>
        <w:tab/>
        <w:t xml:space="preserve">      </w:t>
      </w:r>
      <w:r w:rsidR="009D5F68" w:rsidRPr="0080005F">
        <w:rPr>
          <w:b/>
          <w:bCs/>
          <w:lang w:eastAsia="zh-CN"/>
        </w:rPr>
        <w:t>2018</w:t>
      </w:r>
    </w:p>
    <w:p w14:paraId="34086F7E" w14:textId="43BFD59D" w:rsidR="007838DE" w:rsidRDefault="007838DE" w:rsidP="00F54D3E">
      <w:pPr>
        <w:pStyle w:val="ListParagraph"/>
        <w:numPr>
          <w:ilvl w:val="0"/>
          <w:numId w:val="32"/>
        </w:numPr>
      </w:pPr>
      <w:r>
        <w:t xml:space="preserve">Build Responsive </w:t>
      </w:r>
      <w:r w:rsidR="00366445">
        <w:t>Real-World</w:t>
      </w:r>
      <w:r>
        <w:t xml:space="preserve"> Websites with HTML5 and CSS3| Udemy </w:t>
      </w:r>
      <w:r w:rsidR="007C1818">
        <w:t>o</w:t>
      </w:r>
      <w:r>
        <w:t xml:space="preserve">nline </w:t>
      </w:r>
      <w:r w:rsidR="007C1818">
        <w:t>c</w:t>
      </w:r>
      <w:r>
        <w:t>ourse</w:t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80005F">
        <w:rPr>
          <w:b/>
          <w:bCs/>
        </w:rPr>
        <w:t>2019</w:t>
      </w:r>
    </w:p>
    <w:p w14:paraId="44BC41B1" w14:textId="74040747" w:rsidR="00C26823" w:rsidRDefault="00F54D3E" w:rsidP="00F54D3E">
      <w:pPr>
        <w:pStyle w:val="ListParagraph"/>
        <w:numPr>
          <w:ilvl w:val="0"/>
          <w:numId w:val="32"/>
        </w:numPr>
      </w:pPr>
      <w:r>
        <w:t>The Complete 2019 Web Development Bootcamp</w:t>
      </w:r>
      <w:r w:rsidR="00F41B5D">
        <w:t xml:space="preserve"> </w:t>
      </w:r>
      <w:r w:rsidR="00590F26">
        <w:t xml:space="preserve">| Udemy </w:t>
      </w:r>
      <w:r w:rsidR="007C1818">
        <w:t>o</w:t>
      </w:r>
      <w:r w:rsidR="00590F26">
        <w:t xml:space="preserve">nline </w:t>
      </w:r>
      <w:r w:rsidR="007C1818">
        <w:t>c</w:t>
      </w:r>
      <w:r w:rsidR="00590F26">
        <w:t>our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80005F">
        <w:rPr>
          <w:b/>
          <w:bCs/>
        </w:rPr>
        <w:t>2019</w:t>
      </w:r>
    </w:p>
    <w:p w14:paraId="522E81F0" w14:textId="59983177" w:rsidR="00F54D3E" w:rsidRDefault="00F54D3E" w:rsidP="00F54D3E">
      <w:pPr>
        <w:pStyle w:val="ListParagraph"/>
        <w:numPr>
          <w:ilvl w:val="0"/>
          <w:numId w:val="32"/>
        </w:numPr>
      </w:pPr>
      <w:r>
        <w:t>Automate the Boring Stuff with Python Programming</w:t>
      </w:r>
      <w:r>
        <w:tab/>
      </w:r>
      <w:r w:rsidR="00F41B5D">
        <w:t xml:space="preserve"> </w:t>
      </w:r>
      <w:r w:rsidR="00590F26">
        <w:t xml:space="preserve">| Udemy </w:t>
      </w:r>
      <w:r w:rsidR="007C1818">
        <w:t>o</w:t>
      </w:r>
      <w:r w:rsidR="00590F26">
        <w:t xml:space="preserve">nline </w:t>
      </w:r>
      <w:r w:rsidR="007C1818">
        <w:t>c</w:t>
      </w:r>
      <w:r w:rsidR="00590F26">
        <w:t>our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80005F">
        <w:rPr>
          <w:b/>
          <w:bCs/>
        </w:rPr>
        <w:t>2019</w:t>
      </w:r>
    </w:p>
    <w:p w14:paraId="0A1AC705" w14:textId="3EAE9A0B" w:rsidR="00590F26" w:rsidRDefault="00590F26" w:rsidP="00F54D3E">
      <w:pPr>
        <w:pStyle w:val="ListParagraph"/>
        <w:numPr>
          <w:ilvl w:val="0"/>
          <w:numId w:val="32"/>
        </w:numPr>
      </w:pPr>
      <w:r>
        <w:t>JavaScript Essentials</w:t>
      </w:r>
      <w:r w:rsidR="00F41B5D">
        <w:t xml:space="preserve"> </w:t>
      </w:r>
      <w:r>
        <w:t xml:space="preserve">| Udemy </w:t>
      </w:r>
      <w:r w:rsidR="007C1818">
        <w:t>o</w:t>
      </w:r>
      <w:r>
        <w:t xml:space="preserve">nline </w:t>
      </w:r>
      <w:r w:rsidR="007C1818">
        <w:t>c</w:t>
      </w:r>
      <w:r>
        <w:t>our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80005F">
        <w:rPr>
          <w:b/>
          <w:bCs/>
        </w:rPr>
        <w:t>2019</w:t>
      </w:r>
    </w:p>
    <w:p w14:paraId="7B47ABBC" w14:textId="4B585C7B" w:rsidR="00590F26" w:rsidRPr="00A33DF6" w:rsidRDefault="00590F26" w:rsidP="00F54D3E">
      <w:pPr>
        <w:pStyle w:val="ListParagraph"/>
        <w:numPr>
          <w:ilvl w:val="0"/>
          <w:numId w:val="32"/>
        </w:numPr>
      </w:pPr>
      <w:r>
        <w:t>Python Basics for Data Science</w:t>
      </w:r>
      <w:r w:rsidR="00F41B5D">
        <w:t xml:space="preserve"> </w:t>
      </w:r>
      <w:r>
        <w:t xml:space="preserve">| EdX </w:t>
      </w:r>
      <w:r w:rsidR="007C1818">
        <w:t>o</w:t>
      </w:r>
      <w:r>
        <w:t xml:space="preserve">nline </w:t>
      </w:r>
      <w:r w:rsidR="007C1818">
        <w:t>c</w:t>
      </w:r>
      <w:r>
        <w:t>our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0080005F">
        <w:rPr>
          <w:b/>
          <w:bCs/>
        </w:rPr>
        <w:t>2019</w:t>
      </w:r>
    </w:p>
    <w:p w14:paraId="1BA9E43E" w14:textId="2EB2C87F" w:rsidR="00736400" w:rsidRPr="00A33DF6" w:rsidRDefault="006C02F9" w:rsidP="00736400">
      <w:pPr>
        <w:rPr>
          <w:lang w:eastAsia="zh-CN"/>
        </w:rPr>
      </w:pPr>
      <w:r w:rsidRPr="00A33DF6">
        <w:rPr>
          <w:rFonts w:eastAsia="Arial Unicode MS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BC275E6" wp14:editId="56020593">
                <wp:simplePos x="0" y="0"/>
                <wp:positionH relativeFrom="column">
                  <wp:posOffset>28798</wp:posOffset>
                </wp:positionH>
                <wp:positionV relativeFrom="paragraph">
                  <wp:posOffset>33655</wp:posOffset>
                </wp:positionV>
                <wp:extent cx="61341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41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B0B463" id="Straight Connector 4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25pt,2.65pt" to="485.25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" strokecolor="#44546a [3215]">
                <v:stroke joinstyle="miter"/>
              </v:line>
            </w:pict>
          </mc:Fallback>
        </mc:AlternateContent>
      </w:r>
    </w:p>
    <w:p w14:paraId="5FA5F237" w14:textId="77777777" w:rsidR="00736400" w:rsidRPr="00A33DF6" w:rsidRDefault="00736400" w:rsidP="00736400">
      <w:pPr>
        <w:rPr>
          <w:b/>
          <w:lang w:eastAsia="zh-CN"/>
        </w:rPr>
      </w:pPr>
      <w:r w:rsidRPr="00A33DF6">
        <w:rPr>
          <w:b/>
          <w:lang w:eastAsia="zh-CN"/>
        </w:rPr>
        <w:t>Publications</w:t>
      </w:r>
    </w:p>
    <w:p w14:paraId="76222AA9" w14:textId="0FF4AE34" w:rsidR="00736400" w:rsidRPr="00A33DF6" w:rsidRDefault="00736400" w:rsidP="00CF64E9">
      <w:pPr>
        <w:pStyle w:val="ListParagraph"/>
        <w:numPr>
          <w:ilvl w:val="0"/>
          <w:numId w:val="33"/>
        </w:numPr>
        <w:rPr>
          <w:lang w:eastAsia="zh-CN"/>
        </w:rPr>
      </w:pPr>
      <w:r w:rsidRPr="00A33DF6">
        <w:rPr>
          <w:lang w:eastAsia="zh-CN"/>
        </w:rPr>
        <w:t>Arastoopour Irgens, G., Dabholkar, S., Bain, C., Woods, P., Hall, K., Swanson, H., Horn, M., &amp; Wilensky, U. (in review). Modeling and Measuring Students' Computational Thinking Practices in Science. Journal of Science Education and Technology</w:t>
      </w:r>
    </w:p>
    <w:p w14:paraId="2CFBCEBD" w14:textId="03209A8C" w:rsidR="00BD245B" w:rsidRPr="00A33DF6" w:rsidRDefault="00BD245B" w:rsidP="00085DE2">
      <w:pPr>
        <w:pStyle w:val="ListParagraph"/>
        <w:numPr>
          <w:ilvl w:val="0"/>
          <w:numId w:val="33"/>
        </w:numPr>
        <w:rPr>
          <w:lang w:eastAsia="zh-CN"/>
        </w:rPr>
      </w:pPr>
      <w:r w:rsidRPr="00A33DF6">
        <w:rPr>
          <w:color w:val="000000"/>
          <w:lang w:eastAsia="zh-CN"/>
        </w:rPr>
        <w:t>Swanson, H., Arastoopour Irgens, G., Bain, C., Hall, K., Woods, P., Rogge, C., Horn, M., Wilensky, U. (2018).</w:t>
      </w:r>
      <w:r w:rsidR="00590F26">
        <w:rPr>
          <w:color w:val="000000"/>
          <w:lang w:eastAsia="zh-CN"/>
        </w:rPr>
        <w:t xml:space="preserve"> </w:t>
      </w:r>
      <w:hyperlink r:id="rId19" w:history="1">
        <w:r w:rsidRPr="00A33DF6">
          <w:rPr>
            <w:color w:val="0000FF"/>
            <w:u w:val="single"/>
            <w:lang w:eastAsia="zh-CN"/>
          </w:rPr>
          <w:t xml:space="preserve">Characterizing Computational Thinking in </w:t>
        </w:r>
        <w:r w:rsidR="008461B5">
          <w:rPr>
            <w:color w:val="0000FF"/>
            <w:u w:val="single"/>
            <w:lang w:eastAsia="zh-CN"/>
          </w:rPr>
          <w:t>H</w:t>
        </w:r>
        <w:r w:rsidRPr="00A33DF6">
          <w:rPr>
            <w:color w:val="0000FF"/>
            <w:u w:val="single"/>
            <w:lang w:eastAsia="zh-CN"/>
          </w:rPr>
          <w:t xml:space="preserve">igh </w:t>
        </w:r>
        <w:r w:rsidR="008461B5">
          <w:rPr>
            <w:color w:val="0000FF"/>
            <w:u w:val="single"/>
            <w:lang w:eastAsia="zh-CN"/>
          </w:rPr>
          <w:t>S</w:t>
        </w:r>
        <w:r w:rsidRPr="00A33DF6">
          <w:rPr>
            <w:color w:val="0000FF"/>
            <w:u w:val="single"/>
            <w:lang w:eastAsia="zh-CN"/>
          </w:rPr>
          <w:t xml:space="preserve">chool </w:t>
        </w:r>
        <w:r w:rsidR="008461B5">
          <w:rPr>
            <w:color w:val="0000FF"/>
            <w:u w:val="single"/>
            <w:lang w:eastAsia="zh-CN"/>
          </w:rPr>
          <w:t>S</w:t>
        </w:r>
        <w:r w:rsidRPr="00A33DF6">
          <w:rPr>
            <w:color w:val="0000FF"/>
            <w:u w:val="single"/>
            <w:lang w:eastAsia="zh-CN"/>
          </w:rPr>
          <w:t>cience.</w:t>
        </w:r>
      </w:hyperlink>
      <w:r w:rsidR="00590F26" w:rsidRPr="00A33DF6">
        <w:rPr>
          <w:color w:val="000000"/>
          <w:lang w:eastAsia="zh-CN"/>
        </w:rPr>
        <w:t xml:space="preserve"> </w:t>
      </w:r>
      <w:r w:rsidRPr="00A33DF6">
        <w:rPr>
          <w:color w:val="000000"/>
          <w:lang w:eastAsia="zh-CN"/>
        </w:rPr>
        <w:t xml:space="preserve">In Kay, J. &amp; </w:t>
      </w:r>
      <w:proofErr w:type="spellStart"/>
      <w:r w:rsidRPr="00A33DF6">
        <w:rPr>
          <w:color w:val="000000"/>
          <w:lang w:eastAsia="zh-CN"/>
        </w:rPr>
        <w:t>Luckin</w:t>
      </w:r>
      <w:proofErr w:type="spellEnd"/>
      <w:r w:rsidRPr="00A33DF6">
        <w:rPr>
          <w:color w:val="000000"/>
          <w:lang w:eastAsia="zh-CN"/>
        </w:rPr>
        <w:t>, R. (Eds.), Rethinking Learning in the Digital Age. Making the Learning Sciences Count: Proceedings of the 13th International Conference of the Learning Sciences Vol. 2, 871-878</w:t>
      </w:r>
    </w:p>
    <w:p w14:paraId="5724FBCE" w14:textId="7067941B" w:rsidR="00D229D9" w:rsidRPr="00A33DF6" w:rsidRDefault="00D229D9" w:rsidP="00CF64E9"/>
    <w:p w14:paraId="7AFC8258" w14:textId="77777777" w:rsidR="00085DE2" w:rsidRPr="00A33DF6" w:rsidRDefault="007C76A7" w:rsidP="00CF64E9">
      <w:pPr>
        <w:rPr>
          <w:color w:val="5B9BD5" w:themeColor="accent1"/>
        </w:rPr>
      </w:pPr>
      <w:r w:rsidRPr="00A33DF6">
        <w:rPr>
          <w:b/>
          <w:bCs/>
        </w:rPr>
        <w:t>Technical Skills</w:t>
      </w:r>
    </w:p>
    <w:p w14:paraId="76B0E38A" w14:textId="185992A3" w:rsidR="00085DE2" w:rsidRPr="00A33DF6" w:rsidRDefault="007C76A7" w:rsidP="00085DE2">
      <w:pPr>
        <w:pStyle w:val="ListParagraph"/>
        <w:numPr>
          <w:ilvl w:val="0"/>
          <w:numId w:val="34"/>
        </w:numPr>
        <w:rPr>
          <w:rFonts w:eastAsia="STXinwei"/>
          <w:color w:val="262626"/>
          <w:lang w:eastAsia="ja-JP"/>
        </w:rPr>
      </w:pPr>
      <w:r w:rsidRPr="00A33DF6">
        <w:rPr>
          <w:rFonts w:eastAsia="STXinwei"/>
          <w:b/>
          <w:bCs/>
          <w:color w:val="262626"/>
          <w:lang w:eastAsia="ja-JP"/>
        </w:rPr>
        <w:t>OS</w:t>
      </w:r>
      <w:r w:rsidRPr="00A33DF6">
        <w:rPr>
          <w:rFonts w:eastAsia="STXinwei"/>
          <w:color w:val="262626"/>
          <w:lang w:eastAsia="ja-JP"/>
        </w:rPr>
        <w:t>: Mac iOS, Windows</w:t>
      </w:r>
      <w:r w:rsidR="00BE26C5" w:rsidRPr="00A33DF6">
        <w:rPr>
          <w:rFonts w:eastAsia="STXinwei"/>
          <w:color w:val="262626"/>
          <w:lang w:eastAsia="ja-JP"/>
        </w:rPr>
        <w:t>, Android/Chrome</w:t>
      </w:r>
      <w:r w:rsidR="00CD4382">
        <w:rPr>
          <w:rFonts w:eastAsia="STXinwei"/>
          <w:color w:val="262626"/>
          <w:lang w:eastAsia="ja-JP"/>
        </w:rPr>
        <w:t>, Ubuntu</w:t>
      </w:r>
    </w:p>
    <w:p w14:paraId="5D33758E" w14:textId="5D00B7CD" w:rsidR="00085DE2" w:rsidRPr="00A33DF6" w:rsidRDefault="007C76A7" w:rsidP="00085DE2">
      <w:pPr>
        <w:pStyle w:val="ListParagraph"/>
        <w:numPr>
          <w:ilvl w:val="0"/>
          <w:numId w:val="34"/>
        </w:numPr>
        <w:rPr>
          <w:rFonts w:eastAsia="STXinwei"/>
          <w:color w:val="262626"/>
          <w:lang w:eastAsia="ja-JP"/>
        </w:rPr>
      </w:pPr>
      <w:r w:rsidRPr="00A33DF6">
        <w:rPr>
          <w:rFonts w:eastAsia="STXinwei"/>
          <w:b/>
          <w:bCs/>
          <w:color w:val="262626"/>
          <w:lang w:eastAsia="ja-JP"/>
        </w:rPr>
        <w:t>Software</w:t>
      </w:r>
      <w:r w:rsidRPr="00A33DF6">
        <w:rPr>
          <w:rFonts w:eastAsia="STXinwei"/>
          <w:color w:val="262626"/>
          <w:lang w:eastAsia="ja-JP"/>
        </w:rPr>
        <w:t>: HTML</w:t>
      </w:r>
      <w:r w:rsidR="00CD4382">
        <w:rPr>
          <w:rFonts w:eastAsia="STXinwei"/>
          <w:color w:val="262626"/>
          <w:lang w:eastAsia="ja-JP"/>
        </w:rPr>
        <w:t>5, CSS3</w:t>
      </w:r>
      <w:r w:rsidRPr="00A33DF6">
        <w:rPr>
          <w:rFonts w:eastAsia="STXinwei"/>
          <w:color w:val="262626"/>
          <w:lang w:eastAsia="ja-JP"/>
        </w:rPr>
        <w:t xml:space="preserve">, </w:t>
      </w:r>
      <w:r w:rsidR="00F54D3E">
        <w:rPr>
          <w:rFonts w:eastAsia="STXinwei"/>
          <w:color w:val="262626"/>
          <w:lang w:eastAsia="ja-JP"/>
        </w:rPr>
        <w:t>Bootstrap 4, JavaScript</w:t>
      </w:r>
      <w:r w:rsidR="00590F26">
        <w:rPr>
          <w:rFonts w:eastAsia="STXinwei"/>
          <w:color w:val="262626"/>
          <w:lang w:eastAsia="ja-JP"/>
        </w:rPr>
        <w:t xml:space="preserve">, </w:t>
      </w:r>
      <w:r w:rsidRPr="00A33DF6">
        <w:rPr>
          <w:rFonts w:eastAsia="STXinwei"/>
          <w:color w:val="262626"/>
          <w:lang w:eastAsia="ja-JP"/>
        </w:rPr>
        <w:t>Net</w:t>
      </w:r>
      <w:r w:rsidR="00037248" w:rsidRPr="00A33DF6">
        <w:rPr>
          <w:rFonts w:eastAsia="STXinwei"/>
          <w:color w:val="262626"/>
          <w:lang w:eastAsia="ja-JP"/>
        </w:rPr>
        <w:t>L</w:t>
      </w:r>
      <w:r w:rsidRPr="00A33DF6">
        <w:rPr>
          <w:rFonts w:eastAsia="STXinwei"/>
          <w:color w:val="262626"/>
          <w:lang w:eastAsia="ja-JP"/>
        </w:rPr>
        <w:t xml:space="preserve">ogo, </w:t>
      </w:r>
      <w:r w:rsidR="007838DE">
        <w:rPr>
          <w:rFonts w:eastAsia="STXinwei"/>
          <w:color w:val="262626"/>
          <w:lang w:eastAsia="ja-JP"/>
        </w:rPr>
        <w:t xml:space="preserve">Git, </w:t>
      </w:r>
      <w:r w:rsidR="00037248" w:rsidRPr="00A33DF6">
        <w:rPr>
          <w:rFonts w:eastAsia="STXinwei"/>
          <w:color w:val="262626"/>
          <w:lang w:eastAsia="ja-JP"/>
        </w:rPr>
        <w:t>Office</w:t>
      </w:r>
      <w:r w:rsidR="00BE26C5" w:rsidRPr="00A33DF6">
        <w:rPr>
          <w:rFonts w:eastAsia="STXinwei"/>
          <w:color w:val="262626"/>
          <w:lang w:eastAsia="ja-JP"/>
        </w:rPr>
        <w:t xml:space="preserve">, </w:t>
      </w:r>
      <w:r w:rsidR="00AF0308">
        <w:rPr>
          <w:rFonts w:eastAsia="STXinwei"/>
          <w:color w:val="262626"/>
          <w:lang w:eastAsia="ja-JP"/>
        </w:rPr>
        <w:t xml:space="preserve">Visual Studio, </w:t>
      </w:r>
      <w:r w:rsidR="00F54D3E">
        <w:rPr>
          <w:rFonts w:eastAsia="STXinwei"/>
          <w:color w:val="262626"/>
          <w:lang w:eastAsia="ja-JP"/>
        </w:rPr>
        <w:t xml:space="preserve">Virtual Box, </w:t>
      </w:r>
      <w:r w:rsidR="00BE26C5" w:rsidRPr="00A33DF6">
        <w:rPr>
          <w:rFonts w:eastAsia="STXinwei"/>
          <w:color w:val="262626"/>
          <w:lang w:eastAsia="ja-JP"/>
        </w:rPr>
        <w:t>Google Classroom</w:t>
      </w:r>
      <w:r w:rsidR="00815BDF" w:rsidRPr="00A33DF6">
        <w:rPr>
          <w:rFonts w:eastAsia="STXinwei"/>
          <w:color w:val="262626"/>
          <w:lang w:eastAsia="ja-JP"/>
        </w:rPr>
        <w:t>,</w:t>
      </w:r>
      <w:r w:rsidR="00DA4E37" w:rsidRPr="00A33DF6">
        <w:rPr>
          <w:rFonts w:eastAsia="STXinwei"/>
          <w:color w:val="262626"/>
          <w:lang w:eastAsia="ja-JP"/>
        </w:rPr>
        <w:t xml:space="preserve"> Canvas, Moodle, Scratch</w:t>
      </w:r>
      <w:r w:rsidR="00D30429" w:rsidRPr="00A33DF6">
        <w:rPr>
          <w:rFonts w:eastAsia="STXinwei"/>
          <w:color w:val="262626"/>
          <w:lang w:eastAsia="ja-JP"/>
        </w:rPr>
        <w:t xml:space="preserve">, </w:t>
      </w:r>
      <w:r w:rsidR="00624AF4" w:rsidRPr="00A33DF6">
        <w:rPr>
          <w:rFonts w:eastAsia="STXinwei"/>
          <w:color w:val="262626"/>
          <w:lang w:eastAsia="ja-JP"/>
        </w:rPr>
        <w:t xml:space="preserve">Unity, </w:t>
      </w:r>
      <w:r w:rsidR="00DA4E37" w:rsidRPr="00A33DF6">
        <w:rPr>
          <w:rFonts w:eastAsia="STXinwei"/>
          <w:color w:val="262626"/>
          <w:lang w:eastAsia="ja-JP"/>
        </w:rPr>
        <w:t>Video/Audio editing</w:t>
      </w:r>
      <w:r w:rsidR="00C26823">
        <w:rPr>
          <w:rFonts w:eastAsia="STXinwei"/>
          <w:color w:val="262626"/>
          <w:lang w:eastAsia="ja-JP"/>
        </w:rPr>
        <w:t>, e-</w:t>
      </w:r>
      <w:r w:rsidR="008461B5">
        <w:rPr>
          <w:rFonts w:eastAsia="STXinwei"/>
          <w:color w:val="262626"/>
          <w:lang w:eastAsia="ja-JP"/>
        </w:rPr>
        <w:t>l</w:t>
      </w:r>
      <w:r w:rsidR="00C26823">
        <w:rPr>
          <w:rFonts w:eastAsia="STXinwei"/>
          <w:color w:val="262626"/>
          <w:lang w:eastAsia="ja-JP"/>
        </w:rPr>
        <w:t>earning</w:t>
      </w:r>
      <w:r w:rsidR="00CD4382">
        <w:rPr>
          <w:rFonts w:eastAsia="STXinwei"/>
          <w:color w:val="262626"/>
          <w:lang w:eastAsia="ja-JP"/>
        </w:rPr>
        <w:t xml:space="preserve"> tools</w:t>
      </w:r>
    </w:p>
    <w:p w14:paraId="7990641C" w14:textId="30C4C701" w:rsidR="00F54D3E" w:rsidRPr="00A33DF6" w:rsidRDefault="00BE26C5" w:rsidP="00F54D3E">
      <w:pPr>
        <w:pStyle w:val="ListParagraph"/>
        <w:numPr>
          <w:ilvl w:val="0"/>
          <w:numId w:val="34"/>
        </w:numPr>
      </w:pPr>
      <w:r w:rsidRPr="00A33DF6">
        <w:rPr>
          <w:b/>
          <w:bCs/>
        </w:rPr>
        <w:t>Hardware</w:t>
      </w:r>
      <w:r w:rsidRPr="00A33DF6">
        <w:t>: Build and repair of computers</w:t>
      </w:r>
      <w:r w:rsidR="00624AF4" w:rsidRPr="00A33DF6">
        <w:t xml:space="preserve">, </w:t>
      </w:r>
      <w:r w:rsidR="006C02F9" w:rsidRPr="00A33DF6">
        <w:t>Virtual Reality</w:t>
      </w:r>
      <w:r w:rsidR="008461B5">
        <w:t xml:space="preserve"> (Oculus)</w:t>
      </w:r>
      <w:r w:rsidR="006C02F9" w:rsidRPr="00A33DF6">
        <w:t>, Raspberry Pi</w:t>
      </w:r>
    </w:p>
    <w:sectPr w:rsidR="00F54D3E" w:rsidRPr="00A33DF6" w:rsidSect="001A2B68">
      <w:pgSz w:w="12240" w:h="15840"/>
      <w:pgMar w:top="1440" w:right="1080" w:bottom="1440" w:left="1080" w:header="720" w:footer="72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7BAD03" w14:textId="77777777" w:rsidR="003066EB" w:rsidRDefault="003066EB" w:rsidP="00C0479E">
      <w:r>
        <w:separator/>
      </w:r>
    </w:p>
  </w:endnote>
  <w:endnote w:type="continuationSeparator" w:id="0">
    <w:p w14:paraId="454034B1" w14:textId="77777777" w:rsidR="003066EB" w:rsidRDefault="003066EB" w:rsidP="00C04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TXinwei">
    <w:charset w:val="86"/>
    <w:family w:val="auto"/>
    <w:pitch w:val="variable"/>
    <w:sig w:usb0="00000001" w:usb1="080F0000" w:usb2="00000010" w:usb3="00000000" w:csb0="00040000" w:csb1="00000000"/>
  </w:font>
  <w:font w:name="FZYaoTi">
    <w:altName w:val="方正姚体"/>
    <w:charset w:val="86"/>
    <w:family w:val="roman"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E3D8AF" w14:textId="77777777" w:rsidR="003066EB" w:rsidRDefault="003066EB" w:rsidP="00C0479E">
      <w:r>
        <w:separator/>
      </w:r>
    </w:p>
  </w:footnote>
  <w:footnote w:type="continuationSeparator" w:id="0">
    <w:p w14:paraId="10F28B6D" w14:textId="77777777" w:rsidR="003066EB" w:rsidRDefault="003066EB" w:rsidP="00C04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3AA5165"/>
    <w:multiLevelType w:val="hybridMultilevel"/>
    <w:tmpl w:val="C8BA1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12483"/>
    <w:multiLevelType w:val="hybridMultilevel"/>
    <w:tmpl w:val="E500C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A293A"/>
    <w:multiLevelType w:val="hybridMultilevel"/>
    <w:tmpl w:val="857EA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C44B6"/>
    <w:multiLevelType w:val="hybridMultilevel"/>
    <w:tmpl w:val="89BC7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0D4179"/>
    <w:multiLevelType w:val="hybridMultilevel"/>
    <w:tmpl w:val="E4A8A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3444FC"/>
    <w:multiLevelType w:val="hybridMultilevel"/>
    <w:tmpl w:val="7EBC5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F60202"/>
    <w:multiLevelType w:val="hybridMultilevel"/>
    <w:tmpl w:val="67326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70D6D"/>
    <w:multiLevelType w:val="hybridMultilevel"/>
    <w:tmpl w:val="7C30D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310013"/>
    <w:multiLevelType w:val="hybridMultilevel"/>
    <w:tmpl w:val="2174D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2D5576"/>
    <w:multiLevelType w:val="hybridMultilevel"/>
    <w:tmpl w:val="B20CE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B167A"/>
    <w:multiLevelType w:val="hybridMultilevel"/>
    <w:tmpl w:val="F8046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E04A1"/>
    <w:multiLevelType w:val="hybridMultilevel"/>
    <w:tmpl w:val="8D06A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E9601B"/>
    <w:multiLevelType w:val="hybridMultilevel"/>
    <w:tmpl w:val="939C6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23932"/>
    <w:multiLevelType w:val="hybridMultilevel"/>
    <w:tmpl w:val="FB5ED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5E0D76"/>
    <w:multiLevelType w:val="hybridMultilevel"/>
    <w:tmpl w:val="36E08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A0AC7"/>
    <w:multiLevelType w:val="hybridMultilevel"/>
    <w:tmpl w:val="4B800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063A1E"/>
    <w:multiLevelType w:val="hybridMultilevel"/>
    <w:tmpl w:val="B680D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465AE2"/>
    <w:multiLevelType w:val="hybridMultilevel"/>
    <w:tmpl w:val="D7DE0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375303"/>
    <w:multiLevelType w:val="hybridMultilevel"/>
    <w:tmpl w:val="D3086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8A49A6"/>
    <w:multiLevelType w:val="hybridMultilevel"/>
    <w:tmpl w:val="4C6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AA7262"/>
    <w:multiLevelType w:val="hybridMultilevel"/>
    <w:tmpl w:val="F5904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677E7B"/>
    <w:multiLevelType w:val="hybridMultilevel"/>
    <w:tmpl w:val="FD22C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DD32E1"/>
    <w:multiLevelType w:val="hybridMultilevel"/>
    <w:tmpl w:val="39CEE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562F08"/>
    <w:multiLevelType w:val="hybridMultilevel"/>
    <w:tmpl w:val="DD0EF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144A4B"/>
    <w:multiLevelType w:val="hybridMultilevel"/>
    <w:tmpl w:val="C0D67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615E5E"/>
    <w:multiLevelType w:val="hybridMultilevel"/>
    <w:tmpl w:val="116EF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757B76"/>
    <w:multiLevelType w:val="hybridMultilevel"/>
    <w:tmpl w:val="856E5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C51A61"/>
    <w:multiLevelType w:val="hybridMultilevel"/>
    <w:tmpl w:val="6A8AA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1600C9"/>
    <w:multiLevelType w:val="hybridMultilevel"/>
    <w:tmpl w:val="A9F80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756F78"/>
    <w:multiLevelType w:val="hybridMultilevel"/>
    <w:tmpl w:val="E5A69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EE2FBB"/>
    <w:multiLevelType w:val="hybridMultilevel"/>
    <w:tmpl w:val="C05E5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DA5BF0"/>
    <w:multiLevelType w:val="hybridMultilevel"/>
    <w:tmpl w:val="821E3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BA49FE"/>
    <w:multiLevelType w:val="hybridMultilevel"/>
    <w:tmpl w:val="B9A69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4"/>
  </w:num>
  <w:num w:numId="3">
    <w:abstractNumId w:val="15"/>
  </w:num>
  <w:num w:numId="4">
    <w:abstractNumId w:val="8"/>
  </w:num>
  <w:num w:numId="5">
    <w:abstractNumId w:val="23"/>
  </w:num>
  <w:num w:numId="6">
    <w:abstractNumId w:val="10"/>
  </w:num>
  <w:num w:numId="7">
    <w:abstractNumId w:val="25"/>
  </w:num>
  <w:num w:numId="8">
    <w:abstractNumId w:val="6"/>
  </w:num>
  <w:num w:numId="9">
    <w:abstractNumId w:val="14"/>
  </w:num>
  <w:num w:numId="10">
    <w:abstractNumId w:val="19"/>
  </w:num>
  <w:num w:numId="11">
    <w:abstractNumId w:val="17"/>
  </w:num>
  <w:num w:numId="12">
    <w:abstractNumId w:val="13"/>
  </w:num>
  <w:num w:numId="13">
    <w:abstractNumId w:val="5"/>
  </w:num>
  <w:num w:numId="14">
    <w:abstractNumId w:val="16"/>
  </w:num>
  <w:num w:numId="15">
    <w:abstractNumId w:val="3"/>
  </w:num>
  <w:num w:numId="16">
    <w:abstractNumId w:val="29"/>
  </w:num>
  <w:num w:numId="17">
    <w:abstractNumId w:val="31"/>
  </w:num>
  <w:num w:numId="18">
    <w:abstractNumId w:val="27"/>
  </w:num>
  <w:num w:numId="19">
    <w:abstractNumId w:val="30"/>
  </w:num>
  <w:num w:numId="20">
    <w:abstractNumId w:val="1"/>
  </w:num>
  <w:num w:numId="21">
    <w:abstractNumId w:val="12"/>
  </w:num>
  <w:num w:numId="22">
    <w:abstractNumId w:val="22"/>
  </w:num>
  <w:num w:numId="23">
    <w:abstractNumId w:val="32"/>
  </w:num>
  <w:num w:numId="24">
    <w:abstractNumId w:val="2"/>
  </w:num>
  <w:num w:numId="25">
    <w:abstractNumId w:val="18"/>
  </w:num>
  <w:num w:numId="26">
    <w:abstractNumId w:val="28"/>
  </w:num>
  <w:num w:numId="27">
    <w:abstractNumId w:val="11"/>
  </w:num>
  <w:num w:numId="28">
    <w:abstractNumId w:val="21"/>
  </w:num>
  <w:num w:numId="29">
    <w:abstractNumId w:val="26"/>
  </w:num>
  <w:num w:numId="30">
    <w:abstractNumId w:val="20"/>
  </w:num>
  <w:num w:numId="31">
    <w:abstractNumId w:val="33"/>
  </w:num>
  <w:num w:numId="32">
    <w:abstractNumId w:val="4"/>
  </w:num>
  <w:num w:numId="33">
    <w:abstractNumId w:val="7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36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szCwNDOxNDc3NrFU0lEKTi0uzszPAykwqgUAg3I1MiwAAAA="/>
  </w:docVars>
  <w:rsids>
    <w:rsidRoot w:val="00891EFD"/>
    <w:rsid w:val="00000F26"/>
    <w:rsid w:val="00011172"/>
    <w:rsid w:val="000256ED"/>
    <w:rsid w:val="0002578A"/>
    <w:rsid w:val="00037248"/>
    <w:rsid w:val="00052979"/>
    <w:rsid w:val="0006643C"/>
    <w:rsid w:val="00085DE2"/>
    <w:rsid w:val="0009037A"/>
    <w:rsid w:val="00092120"/>
    <w:rsid w:val="000B4554"/>
    <w:rsid w:val="000C40EE"/>
    <w:rsid w:val="000D2114"/>
    <w:rsid w:val="000D4A3D"/>
    <w:rsid w:val="000D5282"/>
    <w:rsid w:val="00100EBE"/>
    <w:rsid w:val="00136888"/>
    <w:rsid w:val="001520F8"/>
    <w:rsid w:val="001621A5"/>
    <w:rsid w:val="00173D3D"/>
    <w:rsid w:val="00174C5F"/>
    <w:rsid w:val="00185F93"/>
    <w:rsid w:val="001A2B68"/>
    <w:rsid w:val="001A5229"/>
    <w:rsid w:val="001C5831"/>
    <w:rsid w:val="001F7C86"/>
    <w:rsid w:val="00200EC2"/>
    <w:rsid w:val="002233FB"/>
    <w:rsid w:val="00231A4C"/>
    <w:rsid w:val="00241BF2"/>
    <w:rsid w:val="0025260D"/>
    <w:rsid w:val="002749D9"/>
    <w:rsid w:val="00295C70"/>
    <w:rsid w:val="002A6F84"/>
    <w:rsid w:val="002B2585"/>
    <w:rsid w:val="002D76FA"/>
    <w:rsid w:val="002F05FE"/>
    <w:rsid w:val="003066EB"/>
    <w:rsid w:val="00320590"/>
    <w:rsid w:val="0034010D"/>
    <w:rsid w:val="00341205"/>
    <w:rsid w:val="0035677D"/>
    <w:rsid w:val="00366445"/>
    <w:rsid w:val="00371B7C"/>
    <w:rsid w:val="00396624"/>
    <w:rsid w:val="003A0E13"/>
    <w:rsid w:val="003A26C4"/>
    <w:rsid w:val="003B03FD"/>
    <w:rsid w:val="003B29C5"/>
    <w:rsid w:val="00413A91"/>
    <w:rsid w:val="00420E44"/>
    <w:rsid w:val="00423394"/>
    <w:rsid w:val="00443D53"/>
    <w:rsid w:val="00463DCB"/>
    <w:rsid w:val="00481288"/>
    <w:rsid w:val="00493835"/>
    <w:rsid w:val="004C3E02"/>
    <w:rsid w:val="004D2D76"/>
    <w:rsid w:val="00503E19"/>
    <w:rsid w:val="00504241"/>
    <w:rsid w:val="005742A3"/>
    <w:rsid w:val="00590F26"/>
    <w:rsid w:val="005C644F"/>
    <w:rsid w:val="005C75ED"/>
    <w:rsid w:val="005D5691"/>
    <w:rsid w:val="005E68AB"/>
    <w:rsid w:val="006049B5"/>
    <w:rsid w:val="00606248"/>
    <w:rsid w:val="00624AF4"/>
    <w:rsid w:val="00627AA5"/>
    <w:rsid w:val="00627DAF"/>
    <w:rsid w:val="00662D4C"/>
    <w:rsid w:val="00694B1D"/>
    <w:rsid w:val="006B3452"/>
    <w:rsid w:val="006C02F9"/>
    <w:rsid w:val="006C2444"/>
    <w:rsid w:val="006D2622"/>
    <w:rsid w:val="00712A1B"/>
    <w:rsid w:val="00715A95"/>
    <w:rsid w:val="00723521"/>
    <w:rsid w:val="007251B3"/>
    <w:rsid w:val="00736400"/>
    <w:rsid w:val="0073736F"/>
    <w:rsid w:val="007407F3"/>
    <w:rsid w:val="00744854"/>
    <w:rsid w:val="00747CB6"/>
    <w:rsid w:val="007838DE"/>
    <w:rsid w:val="00796EA3"/>
    <w:rsid w:val="007A1CFA"/>
    <w:rsid w:val="007A70AB"/>
    <w:rsid w:val="007B2478"/>
    <w:rsid w:val="007B2FCB"/>
    <w:rsid w:val="007C1818"/>
    <w:rsid w:val="007C22C9"/>
    <w:rsid w:val="007C76A7"/>
    <w:rsid w:val="007D1C64"/>
    <w:rsid w:val="007D5917"/>
    <w:rsid w:val="0080005F"/>
    <w:rsid w:val="00814449"/>
    <w:rsid w:val="00815BDF"/>
    <w:rsid w:val="00816DBA"/>
    <w:rsid w:val="008461B5"/>
    <w:rsid w:val="00860CF4"/>
    <w:rsid w:val="00891EFD"/>
    <w:rsid w:val="008A4F7B"/>
    <w:rsid w:val="008C7721"/>
    <w:rsid w:val="008D0E2E"/>
    <w:rsid w:val="008E44B8"/>
    <w:rsid w:val="00923B7E"/>
    <w:rsid w:val="0093726A"/>
    <w:rsid w:val="00956C9A"/>
    <w:rsid w:val="00965D43"/>
    <w:rsid w:val="0097506C"/>
    <w:rsid w:val="009D222E"/>
    <w:rsid w:val="009D5F68"/>
    <w:rsid w:val="009E1EC2"/>
    <w:rsid w:val="00A16946"/>
    <w:rsid w:val="00A33DF6"/>
    <w:rsid w:val="00A3428A"/>
    <w:rsid w:val="00A3433F"/>
    <w:rsid w:val="00A360BD"/>
    <w:rsid w:val="00A61492"/>
    <w:rsid w:val="00A71DA1"/>
    <w:rsid w:val="00A724A7"/>
    <w:rsid w:val="00A80FA5"/>
    <w:rsid w:val="00A85C1A"/>
    <w:rsid w:val="00AC0D79"/>
    <w:rsid w:val="00AC292F"/>
    <w:rsid w:val="00AC56E3"/>
    <w:rsid w:val="00AD38A7"/>
    <w:rsid w:val="00AE0E07"/>
    <w:rsid w:val="00AE64FF"/>
    <w:rsid w:val="00AF0308"/>
    <w:rsid w:val="00B31305"/>
    <w:rsid w:val="00B5413E"/>
    <w:rsid w:val="00B550A5"/>
    <w:rsid w:val="00B8414D"/>
    <w:rsid w:val="00B96253"/>
    <w:rsid w:val="00BB7D37"/>
    <w:rsid w:val="00BC7384"/>
    <w:rsid w:val="00BD245B"/>
    <w:rsid w:val="00BE26C5"/>
    <w:rsid w:val="00BF2061"/>
    <w:rsid w:val="00BF3B75"/>
    <w:rsid w:val="00C0479E"/>
    <w:rsid w:val="00C07D1F"/>
    <w:rsid w:val="00C13C3D"/>
    <w:rsid w:val="00C253DD"/>
    <w:rsid w:val="00C26823"/>
    <w:rsid w:val="00C54407"/>
    <w:rsid w:val="00C61323"/>
    <w:rsid w:val="00C67C30"/>
    <w:rsid w:val="00C81797"/>
    <w:rsid w:val="00C8536F"/>
    <w:rsid w:val="00C94FE2"/>
    <w:rsid w:val="00CA6A6F"/>
    <w:rsid w:val="00CC789F"/>
    <w:rsid w:val="00CD4382"/>
    <w:rsid w:val="00CD46EC"/>
    <w:rsid w:val="00CF4646"/>
    <w:rsid w:val="00CF64E9"/>
    <w:rsid w:val="00D03378"/>
    <w:rsid w:val="00D229D9"/>
    <w:rsid w:val="00D231CD"/>
    <w:rsid w:val="00D26257"/>
    <w:rsid w:val="00D30429"/>
    <w:rsid w:val="00D33080"/>
    <w:rsid w:val="00D35CFE"/>
    <w:rsid w:val="00D577A2"/>
    <w:rsid w:val="00D7169C"/>
    <w:rsid w:val="00D86067"/>
    <w:rsid w:val="00DA4E37"/>
    <w:rsid w:val="00DA77DA"/>
    <w:rsid w:val="00DF532D"/>
    <w:rsid w:val="00E0195D"/>
    <w:rsid w:val="00E14EE8"/>
    <w:rsid w:val="00E17274"/>
    <w:rsid w:val="00E26068"/>
    <w:rsid w:val="00E65463"/>
    <w:rsid w:val="00EA400C"/>
    <w:rsid w:val="00EA6BB0"/>
    <w:rsid w:val="00EC1F2B"/>
    <w:rsid w:val="00ED4C9E"/>
    <w:rsid w:val="00EE6E59"/>
    <w:rsid w:val="00F008DB"/>
    <w:rsid w:val="00F04329"/>
    <w:rsid w:val="00F13ED0"/>
    <w:rsid w:val="00F202B6"/>
    <w:rsid w:val="00F264EA"/>
    <w:rsid w:val="00F41B5D"/>
    <w:rsid w:val="00F52A5E"/>
    <w:rsid w:val="00F54D3E"/>
    <w:rsid w:val="00F5564D"/>
    <w:rsid w:val="00F62F93"/>
    <w:rsid w:val="00F710CC"/>
    <w:rsid w:val="00F7536A"/>
    <w:rsid w:val="00FA3641"/>
    <w:rsid w:val="00FA3F81"/>
    <w:rsid w:val="00FC6CF0"/>
    <w:rsid w:val="00FF2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3623FE9"/>
  <w15:chartTrackingRefBased/>
  <w15:docId w15:val="{8B23C05C-AF03-4F08-A214-730C8D439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65D43"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rFonts w:ascii="Century" w:hAnsi="Century" w:cs="Century"/>
      <w:b/>
      <w:bCs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ind w:left="-720" w:right="-720" w:firstLine="0"/>
      <w:outlineLvl w:val="1"/>
    </w:pPr>
    <w:rPr>
      <w:rFonts w:ascii="Century" w:hAnsi="Century" w:cs="Century"/>
      <w:b/>
      <w:bCs/>
      <w:color w:val="000000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ind w:left="-720" w:right="-720" w:firstLine="705"/>
      <w:outlineLvl w:val="2"/>
    </w:pPr>
    <w:rPr>
      <w:rFonts w:ascii="Century" w:hAnsi="Century" w:cs="Century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ind w:left="-720" w:firstLine="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ind w:left="-720" w:right="-720" w:firstLine="0"/>
      <w:outlineLvl w:val="4"/>
    </w:pPr>
    <w:rPr>
      <w:rFonts w:ascii="Century" w:hAnsi="Century" w:cs="Tahoma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2z0">
    <w:name w:val="WW8Num2z0"/>
    <w:rPr>
      <w:rFonts w:ascii="Wingdings" w:hAnsi="Wingdings" w:cs="Wingdings" w:hint="default"/>
      <w:sz w:val="16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3z0">
    <w:name w:val="WW8Num3z0"/>
    <w:rPr>
      <w:rFonts w:ascii="Wingdings" w:hAnsi="Wingdings" w:cs="Wingdings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0">
    <w:name w:val="WW8Num4z0"/>
    <w:rPr>
      <w:rFonts w:ascii="Wingdings" w:hAnsi="Wingdings" w:cs="Wingdings" w:hint="default"/>
      <w:sz w:val="18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4z3">
    <w:name w:val="WW8Num4z3"/>
    <w:rPr>
      <w:rFonts w:ascii="Symbol" w:hAnsi="Symbol" w:cs="Symbol" w:hint="default"/>
    </w:rPr>
  </w:style>
  <w:style w:type="character" w:customStyle="1" w:styleId="WW8Num5z0">
    <w:name w:val="WW8Num5z0"/>
    <w:rPr>
      <w:rFonts w:ascii="Wingdings" w:hAnsi="Wingdings" w:cs="Wingdings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Wingdings" w:hAnsi="Wingdings" w:cs="Wingdings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0">
    <w:name w:val="WW8Num7z0"/>
    <w:rPr>
      <w:rFonts w:ascii="Wingdings" w:hAnsi="Wingdings" w:cs="Wingdings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Wingdings" w:hAnsi="Wingdings" w:cs="Wingdings" w:hint="default"/>
      <w:sz w:val="20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9z3">
    <w:name w:val="WW8Num9z3"/>
    <w:rPr>
      <w:rFonts w:ascii="Symbol" w:hAnsi="Symbol" w:cs="Symbol" w:hint="default"/>
    </w:rPr>
  </w:style>
  <w:style w:type="character" w:customStyle="1" w:styleId="WW8Num10z0">
    <w:name w:val="WW8Num10z0"/>
    <w:rPr>
      <w:rFonts w:ascii="Wingdings" w:hAnsi="Wingdings" w:cs="Wingdings" w:hint="default"/>
      <w:sz w:val="16"/>
    </w:rPr>
  </w:style>
  <w:style w:type="character" w:customStyle="1" w:styleId="WW8Num10z1">
    <w:name w:val="WW8Num10z1"/>
    <w:rPr>
      <w:rFonts w:ascii="Courier New" w:hAnsi="Courier New" w:cs="Courier New" w:hint="default"/>
    </w:rPr>
  </w:style>
  <w:style w:type="character" w:customStyle="1" w:styleId="WW8Num10z2">
    <w:name w:val="WW8Num10z2"/>
    <w:rPr>
      <w:rFonts w:ascii="Wingdings" w:hAnsi="Wingdings" w:cs="Wingdings" w:hint="default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1z0">
    <w:name w:val="WW8Num11z0"/>
    <w:rPr>
      <w:rFonts w:ascii="Wingdings" w:hAnsi="Wingdings" w:cs="Wingdings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3">
    <w:name w:val="WW8Num11z3"/>
    <w:rPr>
      <w:rFonts w:ascii="Symbol" w:hAnsi="Symbol" w:cs="Symbol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go">
    <w:name w:val="go"/>
    <w:basedOn w:val="DefaultParagraphFont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240"/>
    </w:pPr>
    <w:rPr>
      <w:sz w:val="24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Title">
    <w:name w:val="Title"/>
    <w:basedOn w:val="Normal"/>
    <w:next w:val="Subtitle"/>
    <w:qFormat/>
    <w:pPr>
      <w:overflowPunct w:val="0"/>
      <w:autoSpaceDE w:val="0"/>
      <w:jc w:val="center"/>
      <w:textAlignment w:val="baseline"/>
    </w:pPr>
    <w:rPr>
      <w:sz w:val="24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NormalWeb">
    <w:name w:val="Normal (Web)"/>
    <w:basedOn w:val="Normal"/>
    <w:uiPriority w:val="99"/>
    <w:pPr>
      <w:spacing w:before="280" w:after="280"/>
    </w:pPr>
    <w:rPr>
      <w:rFonts w:ascii="Arial Unicode MS" w:eastAsia="Arial Unicode MS" w:hAnsi="Arial Unicode MS" w:cs="Arial Unicode MS"/>
      <w:sz w:val="24"/>
      <w:szCs w:val="24"/>
    </w:rPr>
  </w:style>
  <w:style w:type="paragraph" w:styleId="BlockText">
    <w:name w:val="Block Text"/>
    <w:basedOn w:val="Normal"/>
    <w:pPr>
      <w:ind w:left="720" w:right="-720"/>
    </w:pPr>
    <w:rPr>
      <w:rFonts w:ascii="Century" w:hAnsi="Century" w:cs="Century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Header">
    <w:name w:val="header"/>
    <w:basedOn w:val="Normal"/>
  </w:style>
  <w:style w:type="paragraph" w:styleId="Footer">
    <w:name w:val="footer"/>
    <w:basedOn w:val="Normal"/>
  </w:style>
  <w:style w:type="paragraph" w:customStyle="1" w:styleId="SenderAddress">
    <w:name w:val="Sender Address"/>
    <w:basedOn w:val="Normal"/>
    <w:rPr>
      <w:sz w:val="24"/>
      <w:szCs w:val="24"/>
    </w:rPr>
  </w:style>
  <w:style w:type="paragraph" w:styleId="Date">
    <w:name w:val="Date"/>
    <w:basedOn w:val="Normal"/>
    <w:next w:val="Normal"/>
    <w:pPr>
      <w:spacing w:after="480"/>
    </w:pPr>
    <w:rPr>
      <w:sz w:val="24"/>
      <w:szCs w:val="24"/>
    </w:rPr>
  </w:style>
  <w:style w:type="paragraph" w:customStyle="1" w:styleId="RecipientAddress">
    <w:name w:val="Recipient Address"/>
    <w:basedOn w:val="Normal"/>
    <w:rPr>
      <w:sz w:val="24"/>
      <w:szCs w:val="24"/>
    </w:rPr>
  </w:style>
  <w:style w:type="paragraph" w:styleId="Salutation">
    <w:name w:val="Salutation"/>
    <w:basedOn w:val="Normal"/>
    <w:next w:val="Normal"/>
    <w:pPr>
      <w:spacing w:before="480" w:after="240"/>
    </w:pPr>
    <w:rPr>
      <w:sz w:val="24"/>
      <w:szCs w:val="24"/>
    </w:rPr>
  </w:style>
  <w:style w:type="paragraph" w:styleId="Closing">
    <w:name w:val="Closing"/>
    <w:basedOn w:val="Normal"/>
    <w:pPr>
      <w:spacing w:after="960"/>
    </w:pPr>
    <w:rPr>
      <w:sz w:val="24"/>
      <w:szCs w:val="24"/>
    </w:rPr>
  </w:style>
  <w:style w:type="paragraph" w:styleId="Signature">
    <w:name w:val="Signature"/>
    <w:basedOn w:val="Normal"/>
    <w:rPr>
      <w:sz w:val="24"/>
      <w:szCs w:val="24"/>
    </w:rPr>
  </w:style>
  <w:style w:type="paragraph" w:customStyle="1" w:styleId="ccEnclosure">
    <w:name w:val="cc:/Enclosure"/>
    <w:basedOn w:val="Normal"/>
    <w:pPr>
      <w:spacing w:before="240" w:after="240"/>
      <w:ind w:left="1440" w:hanging="1440"/>
    </w:pPr>
    <w:rPr>
      <w:sz w:val="24"/>
      <w:szCs w:val="24"/>
    </w:rPr>
  </w:style>
  <w:style w:type="paragraph" w:customStyle="1" w:styleId="WW-Default">
    <w:name w:val="WW-Default"/>
    <w:pPr>
      <w:suppressAutoHyphens/>
      <w:autoSpaceDE w:val="0"/>
    </w:pPr>
    <w:rPr>
      <w:rFonts w:ascii="Franklin Gothic Book" w:hAnsi="Franklin Gothic Book" w:cs="Franklin Gothic Book"/>
      <w:color w:val="000000"/>
      <w:sz w:val="24"/>
      <w:szCs w:val="24"/>
      <w:lang w:val="en-GB" w:eastAsia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E68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rsid w:val="00FF25EB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694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4B1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4B1D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4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4B1D"/>
    <w:rPr>
      <w:b/>
      <w:bCs/>
      <w:lang w:eastAsia="ar-SA"/>
    </w:rPr>
  </w:style>
  <w:style w:type="paragraph" w:styleId="ListParagraph">
    <w:name w:val="List Paragraph"/>
    <w:basedOn w:val="Normal"/>
    <w:uiPriority w:val="34"/>
    <w:qFormat/>
    <w:rsid w:val="0025260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8D0E2E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662D4C"/>
  </w:style>
  <w:style w:type="character" w:styleId="FollowedHyperlink">
    <w:name w:val="FollowedHyperlink"/>
    <w:basedOn w:val="DefaultParagraphFont"/>
    <w:uiPriority w:val="99"/>
    <w:semiHidden/>
    <w:unhideWhenUsed/>
    <w:rsid w:val="00100E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12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istrator@mrhallonline.com" TargetMode="External"/><Relationship Id="rId13" Type="http://schemas.openxmlformats.org/officeDocument/2006/relationships/hyperlink" Target="http://ccl.northwestern.edu/staff.shtml" TargetMode="External"/><Relationship Id="rId18" Type="http://schemas.openxmlformats.org/officeDocument/2006/relationships/hyperlink" Target="http://www.codrington.edu.bb/tcs/public/default.asp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ct-stem.northwestern.edu/" TargetMode="External"/><Relationship Id="rId17" Type="http://schemas.openxmlformats.org/officeDocument/2006/relationships/hyperlink" Target="http://www.uas.edu.uy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isp.edu.pa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esp.northwestern.edu/profile/?p=23046&amp;/Kevin%20Hall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t-stem.northwestern.edu/team/" TargetMode="External"/><Relationship Id="rId10" Type="http://schemas.openxmlformats.org/officeDocument/2006/relationships/hyperlink" Target="https://www.linkedin.com/in/mrknhall/" TargetMode="External"/><Relationship Id="rId19" Type="http://schemas.openxmlformats.org/officeDocument/2006/relationships/hyperlink" Target="http://ccl.northwestern.edu/2018/ICLS2018Volume3_proceeding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kevinhall.info" TargetMode="External"/><Relationship Id="rId14" Type="http://schemas.openxmlformats.org/officeDocument/2006/relationships/hyperlink" Target="http://tidal.northwestern.edu/peopl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647C13-F24B-42D1-A8EF-D95FCD16D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</TotalTime>
  <Pages>2</Pages>
  <Words>1273</Words>
  <Characters>726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vin N</vt:lpstr>
    </vt:vector>
  </TitlesOfParts>
  <Company>Microsoft</Company>
  <LinksUpToDate>false</LinksUpToDate>
  <CharactersWithSpaces>8517</CharactersWithSpaces>
  <SharedDoc>false</SharedDoc>
  <HLinks>
    <vt:vector size="24" baseType="variant">
      <vt:variant>
        <vt:i4>1376293</vt:i4>
      </vt:variant>
      <vt:variant>
        <vt:i4>9</vt:i4>
      </vt:variant>
      <vt:variant>
        <vt:i4>0</vt:i4>
      </vt:variant>
      <vt:variant>
        <vt:i4>5</vt:i4>
      </vt:variant>
      <vt:variant>
        <vt:lpwstr>mailto:emarcenaro@rosey.ch</vt:lpwstr>
      </vt:variant>
      <vt:variant>
        <vt:lpwstr/>
      </vt:variant>
      <vt:variant>
        <vt:i4>3604574</vt:i4>
      </vt:variant>
      <vt:variant>
        <vt:i4>6</vt:i4>
      </vt:variant>
      <vt:variant>
        <vt:i4>0</vt:i4>
      </vt:variant>
      <vt:variant>
        <vt:i4>5</vt:i4>
      </vt:variant>
      <vt:variant>
        <vt:lpwstr>mailto:hschoolman@uas.edu.uy</vt:lpwstr>
      </vt:variant>
      <vt:variant>
        <vt:lpwstr/>
      </vt:variant>
      <vt:variant>
        <vt:i4>7864331</vt:i4>
      </vt:variant>
      <vt:variant>
        <vt:i4>3</vt:i4>
      </vt:variant>
      <vt:variant>
        <vt:i4>0</vt:i4>
      </vt:variant>
      <vt:variant>
        <vt:i4>5</vt:i4>
      </vt:variant>
      <vt:variant>
        <vt:lpwstr>mailto:jshea@isp.edu.pa</vt:lpwstr>
      </vt:variant>
      <vt:variant>
        <vt:lpwstr/>
      </vt:variant>
      <vt:variant>
        <vt:i4>4325482</vt:i4>
      </vt:variant>
      <vt:variant>
        <vt:i4>0</vt:i4>
      </vt:variant>
      <vt:variant>
        <vt:i4>0</vt:i4>
      </vt:variant>
      <vt:variant>
        <vt:i4>5</vt:i4>
      </vt:variant>
      <vt:variant>
        <vt:lpwstr>mailto:administrator@mrhallonlin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vin N</dc:title>
  <dc:subject/>
  <dc:creator>Kevin</dc:creator>
  <cp:keywords/>
  <cp:lastModifiedBy>Kevin Hall</cp:lastModifiedBy>
  <cp:revision>11</cp:revision>
  <cp:lastPrinted>2019-10-09T05:20:00Z</cp:lastPrinted>
  <dcterms:created xsi:type="dcterms:W3CDTF">2019-09-19T19:00:00Z</dcterms:created>
  <dcterms:modified xsi:type="dcterms:W3CDTF">2019-10-09T05:21:00Z</dcterms:modified>
</cp:coreProperties>
</file>